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D2390" w14:textId="2E0D7BD0" w:rsidR="0056460D" w:rsidRPr="007C70E8" w:rsidRDefault="0056460D" w:rsidP="00943178">
      <w:pPr>
        <w:pStyle w:val="Ttulo1"/>
        <w:rPr>
          <w:rFonts w:ascii="Arial Black" w:hAnsi="Arial Black"/>
          <w:color w:val="FF0000"/>
        </w:rPr>
      </w:pPr>
      <w:bookmarkStart w:id="0" w:name="_Ref39476385"/>
      <w:bookmarkStart w:id="1" w:name="_Toc41664134"/>
      <w:bookmarkStart w:id="2" w:name="_Ref40970356"/>
      <w:bookmarkStart w:id="3" w:name="_Ref40970403"/>
      <w:bookmarkStart w:id="4" w:name="_Ref40970494"/>
      <w:bookmarkStart w:id="5" w:name="_Hlk36401098"/>
      <w:bookmarkStart w:id="6" w:name="_Hlk40973875"/>
      <w:r w:rsidRPr="00F35610">
        <w:t>Anexo</w:t>
      </w:r>
      <w:r w:rsidR="00F4524D" w:rsidRPr="00F35610">
        <w:t xml:space="preserve"> I</w:t>
      </w:r>
      <w:r w:rsidR="00943178">
        <w:t>II</w:t>
      </w:r>
      <w:r w:rsidR="00F4524D" w:rsidRPr="00F35610">
        <w:t>:</w:t>
      </w:r>
      <w:r w:rsidRPr="00F35610">
        <w:t xml:space="preserve"> </w:t>
      </w:r>
      <w:r w:rsidR="005A6716" w:rsidRPr="00F35610">
        <w:t>Declaración Responsable</w:t>
      </w:r>
      <w:bookmarkEnd w:id="0"/>
      <w:bookmarkEnd w:id="1"/>
      <w:r w:rsidR="007C70E8" w:rsidRPr="00F35610">
        <w:t xml:space="preserve"> </w:t>
      </w:r>
      <w:bookmarkEnd w:id="2"/>
      <w:bookmarkEnd w:id="3"/>
      <w:bookmarkEnd w:id="4"/>
    </w:p>
    <w:p w14:paraId="7EFE5B16" w14:textId="77777777" w:rsidR="00B72C6D" w:rsidRDefault="00B72C6D" w:rsidP="00B72C6D">
      <w:bookmarkStart w:id="7" w:name="_Toc36659576"/>
      <w:bookmarkStart w:id="8" w:name="_Ref39476273"/>
      <w:bookmarkStart w:id="9" w:name="_Ref39476408"/>
      <w:bookmarkEnd w:id="5"/>
      <w:bookmarkEnd w:id="6"/>
      <w:r>
        <w:t xml:space="preserve">D./Dña. </w:t>
      </w:r>
      <w:permStart w:id="2016153797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bookmarkStart w:id="10" w:name="Texto3"/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rPr>
          <w:rFonts w:asciiTheme="minorHAnsi" w:hAnsiTheme="minorHAnsi"/>
          <w:sz w:val="22"/>
        </w:rPr>
        <w:fldChar w:fldCharType="end"/>
      </w:r>
      <w:bookmarkEnd w:id="10"/>
      <w:permEnd w:id="2016153797"/>
      <w:r>
        <w:t xml:space="preserve">, con documento oficial de identidad número (DNI si español):  </w:t>
      </w:r>
      <w:permStart w:id="612187077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612187077"/>
      <w:r>
        <w:t xml:space="preserve">, en nombre propio (autónomos) o en representación de (de la empresa que representa) </w:t>
      </w:r>
      <w:permStart w:id="808615575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808615575"/>
      <w:r>
        <w:t xml:space="preserve">, con CIF núm.: </w:t>
      </w:r>
      <w:permStart w:id="678297903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678297903"/>
      <w:r>
        <w:t xml:space="preserve"> y con domicilio en </w:t>
      </w:r>
      <w:permStart w:id="1685463591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685463591"/>
      <w:r>
        <w:t xml:space="preserve">, C.P. </w:t>
      </w:r>
      <w:permStart w:id="548602967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548602967"/>
      <w:r>
        <w:t xml:space="preserve"> de </w:t>
      </w:r>
      <w:permStart w:id="924724171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924724171"/>
      <w:r>
        <w:t xml:space="preserve">, en su calidad de </w:t>
      </w:r>
      <w:permStart w:id="116470810" w:edGrp="everyone"/>
      <w:r>
        <w:fldChar w:fldCharType="begin">
          <w:ffData>
            <w:name w:val="Texto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16470810"/>
      <w:r>
        <w:t>, y con motivo de la publicación por la Sociedad de Promoción Económica de Gran Canaria, S.A.U. (SPEGC) de la “</w:t>
      </w:r>
      <w:r>
        <w:rPr>
          <w:i/>
          <w:iCs/>
        </w:rPr>
        <w:t>Convocatoria de expresiones de interés para el desarrollo de soluciones innovadoras en el ámbito del “destino turístico inteligente”</w:t>
      </w:r>
      <w:r>
        <w:t xml:space="preserve">, y bajo su responsabilidad </w:t>
      </w:r>
      <w:r>
        <w:rPr>
          <w:b/>
          <w:bCs/>
        </w:rPr>
        <w:t>DECLARA</w:t>
      </w:r>
      <w:r>
        <w:t xml:space="preserve">: </w:t>
      </w:r>
    </w:p>
    <w:p w14:paraId="7EF94F21" w14:textId="77777777" w:rsidR="00B72C6D" w:rsidRDefault="00B72C6D" w:rsidP="00B72C6D">
      <w:r>
        <w:rPr>
          <w:b/>
          <w:bCs/>
        </w:rPr>
        <w:t>1)</w:t>
      </w:r>
      <w:r>
        <w:t xml:space="preserve"> Que el firmante de la presente declaración, o en su caso, la persona jurídica a la que representa, se encuentra comprendido en la definición de </w:t>
      </w:r>
      <w:r w:rsidRPr="00B72C6D">
        <w:t>pequeña o micro empresa</w:t>
      </w:r>
      <w:r>
        <w:t xml:space="preserve"> realizada por el Anexo I del Reglamento (UE) </w:t>
      </w:r>
      <w:proofErr w:type="spellStart"/>
      <w:r>
        <w:t>nº</w:t>
      </w:r>
      <w:proofErr w:type="spellEnd"/>
      <w:r>
        <w:t xml:space="preserve"> 651/2014 de la Comisión Europea en cuanto a los requisitos de las pymes.</w:t>
      </w:r>
    </w:p>
    <w:p w14:paraId="3D5D93CF" w14:textId="77777777" w:rsidR="00B72C6D" w:rsidRDefault="00B72C6D" w:rsidP="00B72C6D">
      <w:r>
        <w:rPr>
          <w:b/>
          <w:bCs/>
        </w:rPr>
        <w:t>2)</w:t>
      </w:r>
      <w:r>
        <w:t xml:space="preserve"> En aplicación de lo establecido en los artículos 65 y siguientes de la Ley 9/2017, de Contratos del Sector Público, referente a la aptitud para contratar con el sector público, </w:t>
      </w:r>
    </w:p>
    <w:p w14:paraId="49FC388D" w14:textId="77777777" w:rsidR="00B72C6D" w:rsidRDefault="00B72C6D" w:rsidP="00B72C6D">
      <w:pPr>
        <w:pStyle w:val="Prrafodelista"/>
        <w:numPr>
          <w:ilvl w:val="0"/>
          <w:numId w:val="10"/>
        </w:numPr>
      </w:pPr>
      <w:r>
        <w:t>Que ni el firmante de la presente declaración ni, en su caso, la persona jurídica a la que representa, ni ninguno de sus administradores o representantes, se hallan incursos en prohibiciones para contratar definidas en el artículo 71 de la Ley 9/2017, de Contratos del Sector Público.</w:t>
      </w:r>
    </w:p>
    <w:p w14:paraId="6C125695" w14:textId="77777777" w:rsidR="00B72C6D" w:rsidRDefault="00B72C6D" w:rsidP="00B72C6D">
      <w:pPr>
        <w:pStyle w:val="Prrafodelista"/>
        <w:numPr>
          <w:ilvl w:val="0"/>
          <w:numId w:val="10"/>
        </w:numPr>
      </w:pPr>
      <w:r>
        <w:t>Que el firmante, o en su caso la persona jurídica a la que representa, tiene plena capacidad de obrar, cuenta con la habilitación empresarial o profesional exigida para celebrar contratos con las entidades del Sector Público y se encuentra al corriente en el cumplimiento de las obligaciones Tributarias y de Seguridad Social impuestas por las disposiciones vigentes.</w:t>
      </w:r>
    </w:p>
    <w:p w14:paraId="16907869" w14:textId="77777777" w:rsidR="00B72C6D" w:rsidRDefault="00B72C6D" w:rsidP="00B72C6D">
      <w:pPr>
        <w:pStyle w:val="Prrafodelista"/>
        <w:numPr>
          <w:ilvl w:val="0"/>
          <w:numId w:val="10"/>
        </w:numPr>
      </w:pPr>
      <w:r>
        <w:t>Que comunicará por escrito a la SPEGC, a la mayor brevedad posible, cualquier modificación o cambio que se pudiera producir en relación con las declaraciones y manifestaciones contenidas en el presente documento, asumiendo exclusivamente todas las responsabilidades derivadas de la no comunicación, por incumplimientos, y/o por la falsedad de los extremos declarados en el presente documento.</w:t>
      </w:r>
    </w:p>
    <w:p w14:paraId="3F68055F" w14:textId="77777777" w:rsidR="00B72C6D" w:rsidRDefault="00B72C6D" w:rsidP="00B72C6D">
      <w:r>
        <w:t>Y para que así conste y surta los efectos oportunos, se firma la presente declaración, en la fecha de la firma electrónica.</w:t>
      </w:r>
    </w:p>
    <w:p w14:paraId="14A2F451" w14:textId="77777777" w:rsidR="00B72C6D" w:rsidRDefault="00B72C6D" w:rsidP="00B72C6D">
      <w:r>
        <w:rPr>
          <w:b/>
          <w:bCs/>
        </w:rPr>
        <w:t>Firma:</w:t>
      </w:r>
      <w:r>
        <w:t xml:space="preserve"> </w:t>
      </w:r>
      <w:permStart w:id="1529817926" w:edGrp="everyone"/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permEnd w:id="1529817926"/>
      <w:r>
        <w:t xml:space="preserve">  (Autónomo o representante legal de la empresa)</w:t>
      </w:r>
    </w:p>
    <w:p w14:paraId="4A8382FE" w14:textId="77777777" w:rsidR="00B72C6D" w:rsidRDefault="00B72C6D" w:rsidP="00B72C6D">
      <w:pPr>
        <w:rPr>
          <w:i/>
          <w:iCs/>
        </w:rPr>
      </w:pPr>
      <w:r>
        <w:rPr>
          <w:i/>
          <w:iCs/>
        </w:rPr>
        <w:t>(Firmar con certificado digital: DNIe, FNMT, etc.)</w:t>
      </w:r>
    </w:p>
    <w:p w14:paraId="5437E337" w14:textId="70890C29" w:rsidR="00B72C6D" w:rsidRDefault="00B72C6D" w:rsidP="00B72C6D">
      <w:pPr>
        <w:widowControl w:val="0"/>
        <w:rPr>
          <w:rFonts w:cs="Arial"/>
          <w:sz w:val="14"/>
          <w:szCs w:val="14"/>
        </w:rPr>
      </w:pPr>
      <w:r>
        <w:rPr>
          <w:rFonts w:cs="Arial"/>
          <w:b/>
          <w:sz w:val="14"/>
          <w:szCs w:val="14"/>
          <w:u w:val="single"/>
        </w:rPr>
        <w:t>CONSENTIMIENTO E INFORMACIÓN BÁSICA SOBRE PROTECCIÓN DE DATOS. -</w:t>
      </w:r>
      <w:r>
        <w:rPr>
          <w:rFonts w:cs="Arial"/>
          <w:sz w:val="14"/>
          <w:szCs w:val="14"/>
        </w:rPr>
        <w:t xml:space="preserve">  Con la firma del presente documento manifiesto mi conformidad, acepto y consiento al tratamiento de mis datos de carácter personal con los fines y términos recogidos en la </w:t>
      </w:r>
      <w:r w:rsidRPr="00B72C6D">
        <w:rPr>
          <w:rFonts w:cs="Arial"/>
          <w:sz w:val="14"/>
          <w:szCs w:val="14"/>
        </w:rPr>
        <w:t>Cláusula de protección de datos de la convocatoria de expresión de interés</w:t>
      </w:r>
      <w:r>
        <w:rPr>
          <w:rFonts w:cs="Arial"/>
          <w:sz w:val="14"/>
          <w:szCs w:val="14"/>
        </w:rPr>
        <w:t xml:space="preserve">.  </w:t>
      </w:r>
      <w:r>
        <w:rPr>
          <w:rFonts w:cs="Arial"/>
          <w:sz w:val="14"/>
          <w:szCs w:val="14"/>
          <w:u w:val="single"/>
        </w:rPr>
        <w:t>RESPONSABLE DEL TRATAMIENTO:</w:t>
      </w:r>
      <w:r>
        <w:rPr>
          <w:rFonts w:cs="Arial"/>
          <w:sz w:val="14"/>
          <w:szCs w:val="14"/>
        </w:rPr>
        <w:t xml:space="preserve"> </w:t>
      </w:r>
      <w:r>
        <w:rPr>
          <w:rFonts w:cs="Arial"/>
          <w:b/>
          <w:sz w:val="14"/>
          <w:szCs w:val="14"/>
        </w:rPr>
        <w:t>SOCIEDAD DE PROMOCIÓN ECONÓMICA DE GRAN CANARIA, S.A.U. (SPEGC)</w:t>
      </w:r>
      <w:r>
        <w:rPr>
          <w:rFonts w:cs="Arial"/>
          <w:sz w:val="14"/>
          <w:szCs w:val="14"/>
        </w:rPr>
        <w:t xml:space="preserve">, C.I.F. </w:t>
      </w:r>
      <w:proofErr w:type="spellStart"/>
      <w:r>
        <w:rPr>
          <w:rFonts w:cs="Arial"/>
          <w:sz w:val="14"/>
          <w:szCs w:val="14"/>
        </w:rPr>
        <w:t>nº</w:t>
      </w:r>
      <w:proofErr w:type="spellEnd"/>
      <w:r>
        <w:rPr>
          <w:rFonts w:cs="Arial"/>
          <w:sz w:val="14"/>
          <w:szCs w:val="14"/>
        </w:rPr>
        <w:t xml:space="preserve"> A-35483221, domicilio Avda. de la Feria, 1 C.P. 35012 Las Palmas de Gran Canaria (Gran Canaria-España), teléfono contacto: (+34) 928.424.600, correo electrónico contacto: </w:t>
      </w:r>
      <w:hyperlink r:id="rId11" w:history="1">
        <w:r>
          <w:rPr>
            <w:rStyle w:val="Hipervnculo"/>
            <w:rFonts w:cs="Arial"/>
            <w:sz w:val="14"/>
            <w:szCs w:val="14"/>
          </w:rPr>
          <w:t>lopd@spegc.org</w:t>
        </w:r>
      </w:hyperlink>
      <w:r>
        <w:rPr>
          <w:rFonts w:cs="Arial"/>
          <w:sz w:val="14"/>
          <w:szCs w:val="14"/>
        </w:rPr>
        <w:t xml:space="preserve">. </w:t>
      </w:r>
      <w:r>
        <w:rPr>
          <w:rFonts w:eastAsia="Arial" w:cs="Arial"/>
          <w:sz w:val="14"/>
          <w:szCs w:val="14"/>
        </w:rPr>
        <w:t xml:space="preserve"> </w:t>
      </w:r>
      <w:r>
        <w:rPr>
          <w:rFonts w:cs="Arial"/>
          <w:sz w:val="14"/>
          <w:szCs w:val="14"/>
          <w:u w:val="single"/>
        </w:rPr>
        <w:t>FINALIDAD:</w:t>
      </w:r>
      <w:r>
        <w:rPr>
          <w:rFonts w:cs="Arial"/>
          <w:sz w:val="14"/>
          <w:szCs w:val="14"/>
        </w:rPr>
        <w:t xml:space="preserve">   Gestionar, controlar, ejecutar, desarrollar, cumplir y mantener la relación jurídica con los participantes en convocatorias de expresiones de interés o ideas, y las circunstancias que </w:t>
      </w:r>
      <w:proofErr w:type="spellStart"/>
      <w:r>
        <w:rPr>
          <w:rFonts w:cs="Arial"/>
          <w:sz w:val="14"/>
          <w:szCs w:val="14"/>
        </w:rPr>
        <w:t>de</w:t>
      </w:r>
      <w:proofErr w:type="spellEnd"/>
      <w:r>
        <w:rPr>
          <w:rFonts w:cs="Arial"/>
          <w:sz w:val="14"/>
          <w:szCs w:val="14"/>
        </w:rPr>
        <w:t xml:space="preserve">/para ella se deriven como necesarias, satisfacer objeto de contratos y acuerdos, administración, fiscalidad, incluyendo la publicación de sus datos. </w:t>
      </w:r>
      <w:r>
        <w:rPr>
          <w:rFonts w:cs="Arial"/>
          <w:sz w:val="14"/>
          <w:szCs w:val="14"/>
          <w:u w:val="single"/>
        </w:rPr>
        <w:t>LEGITIMACIÓN:</w:t>
      </w:r>
      <w:r>
        <w:rPr>
          <w:rFonts w:cs="Arial"/>
          <w:sz w:val="14"/>
          <w:szCs w:val="14"/>
        </w:rPr>
        <w:t xml:space="preserve"> </w:t>
      </w:r>
      <w:r>
        <w:rPr>
          <w:rFonts w:eastAsia="Arial" w:cs="Arial"/>
          <w:sz w:val="14"/>
          <w:szCs w:val="14"/>
        </w:rPr>
        <w:t xml:space="preserve">su consentimiento, ejecución servicios solicitados, interés público o ejercicio de poderes públicos, cumplimiento obligaciones legales (artículo 6.1 apartados a), b), c) RGPD y letra f) artículo 19 LOPPGDD). </w:t>
      </w:r>
      <w:r>
        <w:rPr>
          <w:rFonts w:cs="Arial"/>
          <w:sz w:val="14"/>
          <w:szCs w:val="14"/>
          <w:u w:val="single"/>
        </w:rPr>
        <w:t>DESTINATARIOS:</w:t>
      </w:r>
      <w:r>
        <w:rPr>
          <w:rFonts w:cs="Arial"/>
          <w:sz w:val="14"/>
          <w:szCs w:val="14"/>
        </w:rPr>
        <w:t xml:space="preserve"> responsable del tratamiento, terceros en cumplimiento obligación legal o necesarios o derivados de su relación o indicados en la “Información adicional”, y proveedores de la empresa (encargados de tratamiento); </w:t>
      </w:r>
      <w:r>
        <w:rPr>
          <w:rFonts w:cs="Arial"/>
          <w:sz w:val="14"/>
          <w:szCs w:val="14"/>
          <w:u w:val="single"/>
        </w:rPr>
        <w:t>DERECHOS:</w:t>
      </w:r>
      <w:r>
        <w:rPr>
          <w:rFonts w:cs="Arial"/>
          <w:sz w:val="14"/>
          <w:szCs w:val="14"/>
        </w:rPr>
        <w:t xml:space="preserve"> Acceder, rectificar y suprimir datos, así como otros derechos que se recogen en la “Información adicional”; </w:t>
      </w:r>
      <w:r>
        <w:rPr>
          <w:rFonts w:cs="Arial"/>
          <w:sz w:val="14"/>
          <w:szCs w:val="14"/>
          <w:u w:val="single"/>
        </w:rPr>
        <w:t>INFORMACIÓN ADICIONAL:</w:t>
      </w:r>
      <w:r>
        <w:rPr>
          <w:rFonts w:cs="Arial"/>
          <w:sz w:val="14"/>
          <w:szCs w:val="14"/>
        </w:rPr>
        <w:t xml:space="preserve"> Puede consultar la “Información adicional” en la cláusula de protección de datos de carácter </w:t>
      </w:r>
      <w:r w:rsidRPr="00B72C6D">
        <w:rPr>
          <w:rFonts w:eastAsia="Arial" w:cs="Arial"/>
          <w:sz w:val="14"/>
          <w:szCs w:val="14"/>
        </w:rPr>
        <w:t>personal en las Bases de la convocatoria de expresión de interés.</w:t>
      </w:r>
    </w:p>
    <w:bookmarkEnd w:id="7"/>
    <w:bookmarkEnd w:id="8"/>
    <w:bookmarkEnd w:id="9"/>
    <w:p w14:paraId="3A75D148" w14:textId="50232D2E" w:rsidR="00CD5433" w:rsidRPr="001F2DED" w:rsidRDefault="00CD5433" w:rsidP="001F2DED">
      <w:pPr>
        <w:rPr>
          <w:sz w:val="16"/>
          <w:szCs w:val="16"/>
        </w:rPr>
      </w:pPr>
    </w:p>
    <w:sectPr w:rsidR="00CD5433" w:rsidRPr="001F2DED" w:rsidSect="00BE61B2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6" w:bottom="1417" w:left="1418" w:header="567" w:footer="110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B8308" w14:textId="77777777" w:rsidR="00B72C6D" w:rsidRDefault="00B72C6D" w:rsidP="000A0270">
      <w:r>
        <w:separator/>
      </w:r>
    </w:p>
  </w:endnote>
  <w:endnote w:type="continuationSeparator" w:id="0">
    <w:p w14:paraId="422E4EDB" w14:textId="77777777" w:rsidR="00B72C6D" w:rsidRDefault="00B72C6D" w:rsidP="000A0270">
      <w:r>
        <w:continuationSeparator/>
      </w:r>
    </w:p>
  </w:endnote>
  <w:endnote w:type="continuationNotice" w:id="1">
    <w:p w14:paraId="1B42A981" w14:textId="77777777" w:rsidR="00B72C6D" w:rsidRDefault="00B72C6D" w:rsidP="000A0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83950183"/>
      <w:docPartObj>
        <w:docPartGallery w:val="Page Numbers (Bottom of Page)"/>
        <w:docPartUnique/>
      </w:docPartObj>
    </w:sdtPr>
    <w:sdtEndPr/>
    <w:sdtContent>
      <w:p w14:paraId="35DC1B67" w14:textId="77777777" w:rsidR="00B72C6D" w:rsidRDefault="00B72C6D" w:rsidP="000A0270">
        <w:pPr>
          <w:pStyle w:val="Piedepgina"/>
        </w:pPr>
      </w:p>
      <w:p w14:paraId="56E95805" w14:textId="5F5AB4EF" w:rsidR="00B72C6D" w:rsidRDefault="00B72C6D" w:rsidP="000A0270">
        <w:pPr>
          <w:pStyle w:val="Piedepgina"/>
        </w:pPr>
        <w:r>
          <w:t xml:space="preserve">Proyecto cofinanciado en un 85% por ayudas FEDER con el código MAC/1.1b/133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32234" w14:textId="16B41E94" w:rsidR="00B72C6D" w:rsidRDefault="00B72C6D" w:rsidP="000A0270">
    <w:pPr>
      <w:pStyle w:val="Piedepgina"/>
    </w:pPr>
    <w:r>
      <w:t>Proyecto cofinanciado en un 85% por ayudas FEDER con el código MAC/1.1b/1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C6294" w14:textId="77777777" w:rsidR="00B72C6D" w:rsidRDefault="00B72C6D" w:rsidP="000A0270">
      <w:r>
        <w:separator/>
      </w:r>
    </w:p>
  </w:footnote>
  <w:footnote w:type="continuationSeparator" w:id="0">
    <w:p w14:paraId="0E411D13" w14:textId="77777777" w:rsidR="00B72C6D" w:rsidRDefault="00B72C6D" w:rsidP="000A0270">
      <w:r>
        <w:continuationSeparator/>
      </w:r>
    </w:p>
  </w:footnote>
  <w:footnote w:type="continuationNotice" w:id="1">
    <w:p w14:paraId="255418F0" w14:textId="77777777" w:rsidR="00B72C6D" w:rsidRDefault="00B72C6D" w:rsidP="000A0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3AAD" w14:textId="05B16C00" w:rsidR="00B72C6D" w:rsidRDefault="00B72C6D" w:rsidP="000A0270">
    <w:pPr>
      <w:pStyle w:val="Encabezado"/>
    </w:pPr>
    <w:r>
      <w:rPr>
        <w:noProof/>
      </w:rPr>
      <mc:AlternateContent>
        <mc:Choice Requires="wpg">
          <w:drawing>
            <wp:inline distT="0" distB="0" distL="0" distR="0" wp14:anchorId="7D1A30DF" wp14:editId="70D1E879">
              <wp:extent cx="5737860" cy="639445"/>
              <wp:effectExtent l="0" t="0" r="0" b="8255"/>
              <wp:docPr id="1" name="Gru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7860" cy="639445"/>
                        <a:chOff x="0" y="0"/>
                        <a:chExt cx="5737860" cy="639445"/>
                      </a:xfrm>
                    </wpg:grpSpPr>
                    <pic:pic xmlns:pic="http://schemas.openxmlformats.org/drawingml/2006/picture">
                      <pic:nvPicPr>
                        <pic:cNvPr id="2" name="Imagen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41620" y="121920"/>
                          <a:ext cx="396240" cy="396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Imagen 4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92880" y="144780"/>
                          <a:ext cx="1296670" cy="3536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Imagen 11" descr="Imagen que contiene dibuj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15340" y="137160"/>
                          <a:ext cx="1684020" cy="365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Imagen 9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3605" cy="6394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Imagen 10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38400" y="129540"/>
                          <a:ext cx="1592580" cy="387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49FC9ABB" id="Grupo 1" o:spid="_x0000_s1026" style="width:451.8pt;height:50.35pt;mso-position-horizontal-relative:char;mso-position-vertical-relative:line" coordsize="57378,639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7" type="#_x0000_t75" style="position:absolute;left:53416;top:1219;width:3962;height:3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">
                <v:imagedata r:id="rId6" o:title=""/>
              </v:shape>
              <v:shape id="Imagen 4" o:spid="_x0000_s1028" type="#_x0000_t75" style="position:absolute;left:39928;top:1447;width:12967;height:3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">
                <v:imagedata r:id="rId7" o:title=""/>
              </v:shape>
              <v:shape id="Imagen 11" o:spid="_x0000_s1029" type="#_x0000_t75" alt="Imagen que contiene dibujo&#10;&#10;Descripción generada automáticamente" style="position:absolute;left:8153;top:1371;width:16840;height:3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">
                <v:imagedata r:id="rId8" o:title="Imagen que contiene dibujo&#10;&#10;Descripción generada automáticamente"/>
              </v:shape>
              <v:shape id="Imagen 9" o:spid="_x0000_s1030" type="#_x0000_t75" style="position:absolute;width:9036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">
                <v:imagedata r:id="rId9" o:title=""/>
              </v:shape>
              <v:shape id="Imagen 10" o:spid="_x0000_s1031" type="#_x0000_t75" style="position:absolute;left:24384;top:1295;width:15925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">
                <v:imagedata r:id="rId10" o:title=""/>
              </v:shape>
              <w10:anchorlock/>
            </v:group>
          </w:pict>
        </mc:Fallback>
      </mc:AlternateContent>
    </w:r>
  </w:p>
  <w:p w14:paraId="08761DE6" w14:textId="6C7AD495" w:rsidR="00B72C6D" w:rsidRDefault="00B72C6D" w:rsidP="000A02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C56D5" w14:textId="6CA9A7FF" w:rsidR="00B72C6D" w:rsidRDefault="00B72C6D" w:rsidP="000A0270">
    <w:pPr>
      <w:pStyle w:val="Encabezado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439EE2BD" wp14:editId="1005568F">
              <wp:simplePos x="0" y="0"/>
              <wp:positionH relativeFrom="column">
                <wp:posOffset>-1270</wp:posOffset>
              </wp:positionH>
              <wp:positionV relativeFrom="paragraph">
                <wp:posOffset>173355</wp:posOffset>
              </wp:positionV>
              <wp:extent cx="5730240" cy="639445"/>
              <wp:effectExtent l="0" t="0" r="3810" b="8255"/>
              <wp:wrapNone/>
              <wp:docPr id="6" name="Grupo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0240" cy="639445"/>
                        <a:chOff x="0" y="0"/>
                        <a:chExt cx="5730240" cy="639445"/>
                      </a:xfrm>
                    </wpg:grpSpPr>
                    <pic:pic xmlns:pic="http://schemas.openxmlformats.org/drawingml/2006/picture">
                      <pic:nvPicPr>
                        <pic:cNvPr id="12" name="Imagen 1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34000" y="121920"/>
                          <a:ext cx="396240" cy="396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Imagen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92880" y="144780"/>
                          <a:ext cx="1296670" cy="3536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Imagen 14" descr="Imagen que contiene dibuj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15340" y="144780"/>
                          <a:ext cx="1684020" cy="365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" name="Imagen 15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3605" cy="6394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n 16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38400" y="129540"/>
                          <a:ext cx="1592580" cy="387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0FC52F" id="Grupo 6" o:spid="_x0000_s1026" style="position:absolute;margin-left:-.1pt;margin-top:13.65pt;width:451.2pt;height:50.35pt;z-index:251676672" coordsize="57302,639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12" o:spid="_x0000_s1027" type="#_x0000_t75" style="position:absolute;left:53340;top:1219;width:3962;height:3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">
                <v:imagedata r:id="rId6" o:title=""/>
              </v:shape>
              <v:shape id="Imagen 13" o:spid="_x0000_s1028" type="#_x0000_t75" style="position:absolute;left:39928;top:1447;width:12967;height:3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">
                <v:imagedata r:id="rId7" o:title=""/>
              </v:shape>
              <v:shape id="Imagen 14" o:spid="_x0000_s1029" type="#_x0000_t75" alt="Imagen que contiene dibujo&#10;&#10;Descripción generada automáticamente" style="position:absolute;left:8153;top:1447;width:16840;height: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">
                <v:imagedata r:id="rId8" o:title="Imagen que contiene dibujo&#10;&#10;Descripción generada automáticamente"/>
              </v:shape>
              <v:shape id="Imagen 15" o:spid="_x0000_s1030" type="#_x0000_t75" style="position:absolute;width:9036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">
                <v:imagedata r:id="rId9" o:title=""/>
              </v:shape>
              <v:shape id="Imagen 16" o:spid="_x0000_s1031" type="#_x0000_t75" style="position:absolute;left:24384;top:1295;width:15925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">
                <v:imagedata r:id="rId10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0D3C"/>
    <w:multiLevelType w:val="multilevel"/>
    <w:tmpl w:val="E230DA2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F17"/>
    <w:multiLevelType w:val="hybridMultilevel"/>
    <w:tmpl w:val="040220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2014A"/>
    <w:multiLevelType w:val="hybridMultilevel"/>
    <w:tmpl w:val="C05653DC"/>
    <w:lvl w:ilvl="0" w:tplc="8FE6EBD2">
      <w:start w:val="1"/>
      <w:numFmt w:val="decimal"/>
      <w:pStyle w:val="Ttulo3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298" w:hanging="360"/>
      </w:pPr>
    </w:lvl>
    <w:lvl w:ilvl="2" w:tplc="0C0A001B" w:tentative="1">
      <w:start w:val="1"/>
      <w:numFmt w:val="lowerRoman"/>
      <w:lvlText w:val="%3."/>
      <w:lvlJc w:val="right"/>
      <w:pPr>
        <w:ind w:left="2018" w:hanging="180"/>
      </w:pPr>
    </w:lvl>
    <w:lvl w:ilvl="3" w:tplc="0C0A000F" w:tentative="1">
      <w:start w:val="1"/>
      <w:numFmt w:val="decimal"/>
      <w:lvlText w:val="%4."/>
      <w:lvlJc w:val="left"/>
      <w:pPr>
        <w:ind w:left="2738" w:hanging="360"/>
      </w:pPr>
    </w:lvl>
    <w:lvl w:ilvl="4" w:tplc="0C0A0019" w:tentative="1">
      <w:start w:val="1"/>
      <w:numFmt w:val="lowerLetter"/>
      <w:lvlText w:val="%5."/>
      <w:lvlJc w:val="left"/>
      <w:pPr>
        <w:ind w:left="3458" w:hanging="360"/>
      </w:pPr>
    </w:lvl>
    <w:lvl w:ilvl="5" w:tplc="0C0A001B" w:tentative="1">
      <w:start w:val="1"/>
      <w:numFmt w:val="lowerRoman"/>
      <w:lvlText w:val="%6."/>
      <w:lvlJc w:val="right"/>
      <w:pPr>
        <w:ind w:left="4178" w:hanging="180"/>
      </w:pPr>
    </w:lvl>
    <w:lvl w:ilvl="6" w:tplc="0C0A000F" w:tentative="1">
      <w:start w:val="1"/>
      <w:numFmt w:val="decimal"/>
      <w:lvlText w:val="%7."/>
      <w:lvlJc w:val="left"/>
      <w:pPr>
        <w:ind w:left="4898" w:hanging="360"/>
      </w:pPr>
    </w:lvl>
    <w:lvl w:ilvl="7" w:tplc="0C0A0019" w:tentative="1">
      <w:start w:val="1"/>
      <w:numFmt w:val="lowerLetter"/>
      <w:lvlText w:val="%8."/>
      <w:lvlJc w:val="left"/>
      <w:pPr>
        <w:ind w:left="5618" w:hanging="360"/>
      </w:pPr>
    </w:lvl>
    <w:lvl w:ilvl="8" w:tplc="0C0A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200F17A6"/>
    <w:multiLevelType w:val="hybridMultilevel"/>
    <w:tmpl w:val="6C9623BC"/>
    <w:lvl w:ilvl="0" w:tplc="95C65C4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685F"/>
    <w:multiLevelType w:val="hybridMultilevel"/>
    <w:tmpl w:val="A314C0E8"/>
    <w:lvl w:ilvl="0" w:tplc="0C0A0013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98E5F54"/>
    <w:multiLevelType w:val="hybridMultilevel"/>
    <w:tmpl w:val="CBCA98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901D6"/>
    <w:multiLevelType w:val="multilevel"/>
    <w:tmpl w:val="18FE167E"/>
    <w:lvl w:ilvl="0">
      <w:start w:val="1"/>
      <w:numFmt w:val="lowerLetter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92872CB"/>
    <w:multiLevelType w:val="multilevel"/>
    <w:tmpl w:val="5C0EFE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D14939"/>
    <w:multiLevelType w:val="hybridMultilevel"/>
    <w:tmpl w:val="9320DD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84A82"/>
    <w:multiLevelType w:val="hybridMultilevel"/>
    <w:tmpl w:val="64CA25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0136E"/>
    <w:multiLevelType w:val="hybridMultilevel"/>
    <w:tmpl w:val="10C0F37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229BC"/>
    <w:multiLevelType w:val="hybridMultilevel"/>
    <w:tmpl w:val="932CA42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F7753"/>
    <w:multiLevelType w:val="multilevel"/>
    <w:tmpl w:val="EE500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645562"/>
    <w:multiLevelType w:val="hybridMultilevel"/>
    <w:tmpl w:val="118CA1D0"/>
    <w:lvl w:ilvl="0" w:tplc="33385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24711"/>
    <w:multiLevelType w:val="multilevel"/>
    <w:tmpl w:val="50DC8056"/>
    <w:styleLink w:val="WWNum1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2"/>
      </w:r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0D60425"/>
    <w:multiLevelType w:val="multilevel"/>
    <w:tmpl w:val="74D2F8C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1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1"/>
  </w:num>
  <w:num w:numId="19">
    <w:abstractNumId w:val="12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zsoGYh6Ae0OEre5V0w5q1vb3IVqwzyiqQELAwALDDMRLKmxw5NIHFS7FFjsY8qNX1HVUQBzl92Y/nKRAVoIUyA==" w:salt="bUMgpTaUuaci458gAXv2Xg==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1NbUwNDY2MbdU0lEKTi0uzszPAykwNKwFANQoq7QtAAAA"/>
  </w:docVars>
  <w:rsids>
    <w:rsidRoot w:val="006D18C9"/>
    <w:rsid w:val="0000293E"/>
    <w:rsid w:val="000061C4"/>
    <w:rsid w:val="00006C8D"/>
    <w:rsid w:val="000108DD"/>
    <w:rsid w:val="00011A7D"/>
    <w:rsid w:val="0001283F"/>
    <w:rsid w:val="000142CA"/>
    <w:rsid w:val="0001433F"/>
    <w:rsid w:val="00014923"/>
    <w:rsid w:val="00014BA5"/>
    <w:rsid w:val="00015738"/>
    <w:rsid w:val="00015E9E"/>
    <w:rsid w:val="000212A5"/>
    <w:rsid w:val="00022DDB"/>
    <w:rsid w:val="00026E37"/>
    <w:rsid w:val="00027AF0"/>
    <w:rsid w:val="00031815"/>
    <w:rsid w:val="00034C2B"/>
    <w:rsid w:val="00035BF9"/>
    <w:rsid w:val="00035D1F"/>
    <w:rsid w:val="00036240"/>
    <w:rsid w:val="00036D98"/>
    <w:rsid w:val="00040362"/>
    <w:rsid w:val="00041A48"/>
    <w:rsid w:val="000429CC"/>
    <w:rsid w:val="0004315C"/>
    <w:rsid w:val="000434B3"/>
    <w:rsid w:val="00043771"/>
    <w:rsid w:val="00043C9B"/>
    <w:rsid w:val="00045FD1"/>
    <w:rsid w:val="000471EA"/>
    <w:rsid w:val="000500F7"/>
    <w:rsid w:val="000533C4"/>
    <w:rsid w:val="0005371D"/>
    <w:rsid w:val="00054457"/>
    <w:rsid w:val="00054973"/>
    <w:rsid w:val="00060049"/>
    <w:rsid w:val="00061788"/>
    <w:rsid w:val="0006299B"/>
    <w:rsid w:val="0006394B"/>
    <w:rsid w:val="0006421F"/>
    <w:rsid w:val="00064A0E"/>
    <w:rsid w:val="000650E2"/>
    <w:rsid w:val="00072255"/>
    <w:rsid w:val="00072FFB"/>
    <w:rsid w:val="00073283"/>
    <w:rsid w:val="00073D31"/>
    <w:rsid w:val="00075B43"/>
    <w:rsid w:val="00076EAA"/>
    <w:rsid w:val="0008005F"/>
    <w:rsid w:val="000803C7"/>
    <w:rsid w:val="000805D0"/>
    <w:rsid w:val="000820F3"/>
    <w:rsid w:val="000829AA"/>
    <w:rsid w:val="0008494A"/>
    <w:rsid w:val="0008504D"/>
    <w:rsid w:val="00087696"/>
    <w:rsid w:val="0009065E"/>
    <w:rsid w:val="000914A9"/>
    <w:rsid w:val="00092C01"/>
    <w:rsid w:val="000931A6"/>
    <w:rsid w:val="00094D5C"/>
    <w:rsid w:val="00096776"/>
    <w:rsid w:val="000979D1"/>
    <w:rsid w:val="00097C7C"/>
    <w:rsid w:val="000A0270"/>
    <w:rsid w:val="000A0650"/>
    <w:rsid w:val="000A16FA"/>
    <w:rsid w:val="000A49B0"/>
    <w:rsid w:val="000A62BC"/>
    <w:rsid w:val="000B064F"/>
    <w:rsid w:val="000B0A12"/>
    <w:rsid w:val="000B129D"/>
    <w:rsid w:val="000B2494"/>
    <w:rsid w:val="000B2F9E"/>
    <w:rsid w:val="000B3614"/>
    <w:rsid w:val="000B5E46"/>
    <w:rsid w:val="000B6C08"/>
    <w:rsid w:val="000C032E"/>
    <w:rsid w:val="000C107A"/>
    <w:rsid w:val="000C28CE"/>
    <w:rsid w:val="000C36FC"/>
    <w:rsid w:val="000C4BED"/>
    <w:rsid w:val="000C55AB"/>
    <w:rsid w:val="000C5881"/>
    <w:rsid w:val="000C7A0E"/>
    <w:rsid w:val="000D0230"/>
    <w:rsid w:val="000D18DE"/>
    <w:rsid w:val="000D653F"/>
    <w:rsid w:val="000D6B11"/>
    <w:rsid w:val="000D7129"/>
    <w:rsid w:val="000D7603"/>
    <w:rsid w:val="000E1388"/>
    <w:rsid w:val="000E2A8C"/>
    <w:rsid w:val="000E2B2E"/>
    <w:rsid w:val="000E76CF"/>
    <w:rsid w:val="000F0125"/>
    <w:rsid w:val="000F0EA2"/>
    <w:rsid w:val="000F2365"/>
    <w:rsid w:val="000F2ED5"/>
    <w:rsid w:val="000F4890"/>
    <w:rsid w:val="000F5FC5"/>
    <w:rsid w:val="00100115"/>
    <w:rsid w:val="0010107E"/>
    <w:rsid w:val="00102545"/>
    <w:rsid w:val="00107329"/>
    <w:rsid w:val="00110172"/>
    <w:rsid w:val="001202E6"/>
    <w:rsid w:val="00122BE2"/>
    <w:rsid w:val="001245BE"/>
    <w:rsid w:val="00127FFA"/>
    <w:rsid w:val="00131671"/>
    <w:rsid w:val="00131A75"/>
    <w:rsid w:val="00132929"/>
    <w:rsid w:val="00132BFC"/>
    <w:rsid w:val="00132E0E"/>
    <w:rsid w:val="00136692"/>
    <w:rsid w:val="00141ABE"/>
    <w:rsid w:val="00144D91"/>
    <w:rsid w:val="0014595C"/>
    <w:rsid w:val="00146652"/>
    <w:rsid w:val="0014678F"/>
    <w:rsid w:val="00146A4A"/>
    <w:rsid w:val="0015299F"/>
    <w:rsid w:val="00156EDC"/>
    <w:rsid w:val="001579BD"/>
    <w:rsid w:val="001604A6"/>
    <w:rsid w:val="00161B88"/>
    <w:rsid w:val="001622A4"/>
    <w:rsid w:val="00162ABF"/>
    <w:rsid w:val="00163F44"/>
    <w:rsid w:val="0016400E"/>
    <w:rsid w:val="00164F4B"/>
    <w:rsid w:val="001661D7"/>
    <w:rsid w:val="001704EF"/>
    <w:rsid w:val="00170A47"/>
    <w:rsid w:val="00170B8B"/>
    <w:rsid w:val="00172AE3"/>
    <w:rsid w:val="00172E72"/>
    <w:rsid w:val="00173CD1"/>
    <w:rsid w:val="00173FA6"/>
    <w:rsid w:val="00174E12"/>
    <w:rsid w:val="00175BC6"/>
    <w:rsid w:val="00176A23"/>
    <w:rsid w:val="00176C6D"/>
    <w:rsid w:val="001771E1"/>
    <w:rsid w:val="00177CC1"/>
    <w:rsid w:val="001804B8"/>
    <w:rsid w:val="00182544"/>
    <w:rsid w:val="001825BB"/>
    <w:rsid w:val="00182902"/>
    <w:rsid w:val="00183846"/>
    <w:rsid w:val="00184C20"/>
    <w:rsid w:val="0018761E"/>
    <w:rsid w:val="00191B9B"/>
    <w:rsid w:val="00192843"/>
    <w:rsid w:val="00193391"/>
    <w:rsid w:val="0019352A"/>
    <w:rsid w:val="001935A7"/>
    <w:rsid w:val="00195C57"/>
    <w:rsid w:val="00197555"/>
    <w:rsid w:val="001A16A8"/>
    <w:rsid w:val="001A17E9"/>
    <w:rsid w:val="001A21AD"/>
    <w:rsid w:val="001A3810"/>
    <w:rsid w:val="001A4006"/>
    <w:rsid w:val="001A48A1"/>
    <w:rsid w:val="001A5571"/>
    <w:rsid w:val="001B019A"/>
    <w:rsid w:val="001B0D40"/>
    <w:rsid w:val="001B2C07"/>
    <w:rsid w:val="001B2E61"/>
    <w:rsid w:val="001B305C"/>
    <w:rsid w:val="001B49C4"/>
    <w:rsid w:val="001B4B7A"/>
    <w:rsid w:val="001B5B19"/>
    <w:rsid w:val="001B72BF"/>
    <w:rsid w:val="001B7BFD"/>
    <w:rsid w:val="001C056F"/>
    <w:rsid w:val="001C1F87"/>
    <w:rsid w:val="001C2994"/>
    <w:rsid w:val="001C3EFD"/>
    <w:rsid w:val="001C4901"/>
    <w:rsid w:val="001C4A48"/>
    <w:rsid w:val="001C4BD1"/>
    <w:rsid w:val="001C749D"/>
    <w:rsid w:val="001D08EE"/>
    <w:rsid w:val="001D0C8E"/>
    <w:rsid w:val="001D0CA6"/>
    <w:rsid w:val="001D0E35"/>
    <w:rsid w:val="001D2B8D"/>
    <w:rsid w:val="001D4EAE"/>
    <w:rsid w:val="001D5D99"/>
    <w:rsid w:val="001D6871"/>
    <w:rsid w:val="001D69EA"/>
    <w:rsid w:val="001D7537"/>
    <w:rsid w:val="001D7C36"/>
    <w:rsid w:val="001E2E4C"/>
    <w:rsid w:val="001E2E90"/>
    <w:rsid w:val="001E33B8"/>
    <w:rsid w:val="001E45D7"/>
    <w:rsid w:val="001E64B5"/>
    <w:rsid w:val="001E65C6"/>
    <w:rsid w:val="001F136A"/>
    <w:rsid w:val="001F14EF"/>
    <w:rsid w:val="001F2DED"/>
    <w:rsid w:val="001F3E1B"/>
    <w:rsid w:val="001F4ED6"/>
    <w:rsid w:val="001F5A32"/>
    <w:rsid w:val="001F732C"/>
    <w:rsid w:val="00204750"/>
    <w:rsid w:val="00205413"/>
    <w:rsid w:val="00207964"/>
    <w:rsid w:val="00210EBE"/>
    <w:rsid w:val="00212466"/>
    <w:rsid w:val="00213074"/>
    <w:rsid w:val="002149CD"/>
    <w:rsid w:val="00220772"/>
    <w:rsid w:val="00221D66"/>
    <w:rsid w:val="002222FF"/>
    <w:rsid w:val="00222EB8"/>
    <w:rsid w:val="00225141"/>
    <w:rsid w:val="0022566D"/>
    <w:rsid w:val="00233AC3"/>
    <w:rsid w:val="00235F95"/>
    <w:rsid w:val="00246F6C"/>
    <w:rsid w:val="002471DC"/>
    <w:rsid w:val="0025028C"/>
    <w:rsid w:val="002517B2"/>
    <w:rsid w:val="002520C0"/>
    <w:rsid w:val="002543C2"/>
    <w:rsid w:val="0025626E"/>
    <w:rsid w:val="00260764"/>
    <w:rsid w:val="0026103B"/>
    <w:rsid w:val="00265FA3"/>
    <w:rsid w:val="002678B1"/>
    <w:rsid w:val="00270FF8"/>
    <w:rsid w:val="0027167C"/>
    <w:rsid w:val="0027470B"/>
    <w:rsid w:val="002758EC"/>
    <w:rsid w:val="002769FB"/>
    <w:rsid w:val="00276F28"/>
    <w:rsid w:val="002802D0"/>
    <w:rsid w:val="002833FB"/>
    <w:rsid w:val="0028431F"/>
    <w:rsid w:val="0028699A"/>
    <w:rsid w:val="00291234"/>
    <w:rsid w:val="00291912"/>
    <w:rsid w:val="00292221"/>
    <w:rsid w:val="00292703"/>
    <w:rsid w:val="00292FEE"/>
    <w:rsid w:val="0029352A"/>
    <w:rsid w:val="0029532B"/>
    <w:rsid w:val="002960FB"/>
    <w:rsid w:val="00297EED"/>
    <w:rsid w:val="002A461F"/>
    <w:rsid w:val="002A51EF"/>
    <w:rsid w:val="002A5C48"/>
    <w:rsid w:val="002A6A9D"/>
    <w:rsid w:val="002A6E62"/>
    <w:rsid w:val="002A6EE3"/>
    <w:rsid w:val="002A7A93"/>
    <w:rsid w:val="002B1062"/>
    <w:rsid w:val="002B29A3"/>
    <w:rsid w:val="002B29BF"/>
    <w:rsid w:val="002B29C6"/>
    <w:rsid w:val="002B753C"/>
    <w:rsid w:val="002B7B9E"/>
    <w:rsid w:val="002C0E5B"/>
    <w:rsid w:val="002C25C9"/>
    <w:rsid w:val="002C3D1E"/>
    <w:rsid w:val="002C461C"/>
    <w:rsid w:val="002C5EE8"/>
    <w:rsid w:val="002D0A66"/>
    <w:rsid w:val="002D1220"/>
    <w:rsid w:val="002D13F8"/>
    <w:rsid w:val="002D4332"/>
    <w:rsid w:val="002D4F5D"/>
    <w:rsid w:val="002D5511"/>
    <w:rsid w:val="002D56CD"/>
    <w:rsid w:val="002D6703"/>
    <w:rsid w:val="002D70D9"/>
    <w:rsid w:val="002D783D"/>
    <w:rsid w:val="002E00CD"/>
    <w:rsid w:val="002E2807"/>
    <w:rsid w:val="002E305A"/>
    <w:rsid w:val="002E4E96"/>
    <w:rsid w:val="002E59B0"/>
    <w:rsid w:val="002E69A9"/>
    <w:rsid w:val="002E79E1"/>
    <w:rsid w:val="002F2EC8"/>
    <w:rsid w:val="002F3BD0"/>
    <w:rsid w:val="002F3FDC"/>
    <w:rsid w:val="002F4627"/>
    <w:rsid w:val="002F657A"/>
    <w:rsid w:val="002F66C0"/>
    <w:rsid w:val="002F7122"/>
    <w:rsid w:val="00301DE8"/>
    <w:rsid w:val="003045C9"/>
    <w:rsid w:val="003046C2"/>
    <w:rsid w:val="0030649F"/>
    <w:rsid w:val="00310C07"/>
    <w:rsid w:val="00312BEC"/>
    <w:rsid w:val="003134AD"/>
    <w:rsid w:val="00317468"/>
    <w:rsid w:val="0031751C"/>
    <w:rsid w:val="0032161D"/>
    <w:rsid w:val="00322C78"/>
    <w:rsid w:val="00326CA4"/>
    <w:rsid w:val="003310A3"/>
    <w:rsid w:val="0033154F"/>
    <w:rsid w:val="00331C71"/>
    <w:rsid w:val="00331F17"/>
    <w:rsid w:val="00333BBE"/>
    <w:rsid w:val="00336C85"/>
    <w:rsid w:val="00336E15"/>
    <w:rsid w:val="00340BA4"/>
    <w:rsid w:val="00342621"/>
    <w:rsid w:val="00342E09"/>
    <w:rsid w:val="00345CB9"/>
    <w:rsid w:val="0035026F"/>
    <w:rsid w:val="00350C99"/>
    <w:rsid w:val="00351DF0"/>
    <w:rsid w:val="003567BC"/>
    <w:rsid w:val="00357259"/>
    <w:rsid w:val="00360879"/>
    <w:rsid w:val="003611F7"/>
    <w:rsid w:val="00361C17"/>
    <w:rsid w:val="0036224C"/>
    <w:rsid w:val="00363430"/>
    <w:rsid w:val="00363E7C"/>
    <w:rsid w:val="0036650D"/>
    <w:rsid w:val="00366D0C"/>
    <w:rsid w:val="00366FF5"/>
    <w:rsid w:val="00371008"/>
    <w:rsid w:val="00371E7E"/>
    <w:rsid w:val="00373A97"/>
    <w:rsid w:val="00373FBD"/>
    <w:rsid w:val="00375FB9"/>
    <w:rsid w:val="00380419"/>
    <w:rsid w:val="00380801"/>
    <w:rsid w:val="00381177"/>
    <w:rsid w:val="00381188"/>
    <w:rsid w:val="00381B65"/>
    <w:rsid w:val="00383F09"/>
    <w:rsid w:val="00385150"/>
    <w:rsid w:val="00385760"/>
    <w:rsid w:val="00387173"/>
    <w:rsid w:val="0039091D"/>
    <w:rsid w:val="00391DFC"/>
    <w:rsid w:val="00392739"/>
    <w:rsid w:val="003928EB"/>
    <w:rsid w:val="0039358A"/>
    <w:rsid w:val="003945A8"/>
    <w:rsid w:val="003951C1"/>
    <w:rsid w:val="00395309"/>
    <w:rsid w:val="003964E0"/>
    <w:rsid w:val="00396705"/>
    <w:rsid w:val="0039799A"/>
    <w:rsid w:val="003A0E07"/>
    <w:rsid w:val="003A23F6"/>
    <w:rsid w:val="003A31A9"/>
    <w:rsid w:val="003A40BF"/>
    <w:rsid w:val="003A4D98"/>
    <w:rsid w:val="003A5066"/>
    <w:rsid w:val="003A6781"/>
    <w:rsid w:val="003A6FF6"/>
    <w:rsid w:val="003B0883"/>
    <w:rsid w:val="003B3DCF"/>
    <w:rsid w:val="003B40E9"/>
    <w:rsid w:val="003B5332"/>
    <w:rsid w:val="003B5469"/>
    <w:rsid w:val="003B603C"/>
    <w:rsid w:val="003B6682"/>
    <w:rsid w:val="003B6810"/>
    <w:rsid w:val="003B69D2"/>
    <w:rsid w:val="003B6A33"/>
    <w:rsid w:val="003B7965"/>
    <w:rsid w:val="003B7C93"/>
    <w:rsid w:val="003C255F"/>
    <w:rsid w:val="003C4DB1"/>
    <w:rsid w:val="003C6042"/>
    <w:rsid w:val="003C6651"/>
    <w:rsid w:val="003D0AB6"/>
    <w:rsid w:val="003D1784"/>
    <w:rsid w:val="003D5466"/>
    <w:rsid w:val="003D54D8"/>
    <w:rsid w:val="003D6878"/>
    <w:rsid w:val="003D7A76"/>
    <w:rsid w:val="003E12CE"/>
    <w:rsid w:val="003E191C"/>
    <w:rsid w:val="003E5E66"/>
    <w:rsid w:val="003E63AC"/>
    <w:rsid w:val="003E7627"/>
    <w:rsid w:val="003E7A8B"/>
    <w:rsid w:val="003F018E"/>
    <w:rsid w:val="003F172F"/>
    <w:rsid w:val="003F189E"/>
    <w:rsid w:val="003F4656"/>
    <w:rsid w:val="003F5DF9"/>
    <w:rsid w:val="003F7A98"/>
    <w:rsid w:val="004006F5"/>
    <w:rsid w:val="00401F71"/>
    <w:rsid w:val="00402884"/>
    <w:rsid w:val="00404B58"/>
    <w:rsid w:val="00405794"/>
    <w:rsid w:val="0040602B"/>
    <w:rsid w:val="00407624"/>
    <w:rsid w:val="00407ABF"/>
    <w:rsid w:val="00411CC6"/>
    <w:rsid w:val="00413B22"/>
    <w:rsid w:val="00414F74"/>
    <w:rsid w:val="00423C83"/>
    <w:rsid w:val="00424094"/>
    <w:rsid w:val="00425EB3"/>
    <w:rsid w:val="004261CE"/>
    <w:rsid w:val="00427253"/>
    <w:rsid w:val="00430BCC"/>
    <w:rsid w:val="004328BF"/>
    <w:rsid w:val="00435328"/>
    <w:rsid w:val="00435C0F"/>
    <w:rsid w:val="0043640E"/>
    <w:rsid w:val="00441D3F"/>
    <w:rsid w:val="00441E20"/>
    <w:rsid w:val="004427E8"/>
    <w:rsid w:val="00442BF1"/>
    <w:rsid w:val="0044312C"/>
    <w:rsid w:val="00445D50"/>
    <w:rsid w:val="00446526"/>
    <w:rsid w:val="004507AC"/>
    <w:rsid w:val="00456198"/>
    <w:rsid w:val="0046295C"/>
    <w:rsid w:val="0046432E"/>
    <w:rsid w:val="00465908"/>
    <w:rsid w:val="00465E8F"/>
    <w:rsid w:val="004662F2"/>
    <w:rsid w:val="0046637B"/>
    <w:rsid w:val="00470639"/>
    <w:rsid w:val="004710CB"/>
    <w:rsid w:val="0047124E"/>
    <w:rsid w:val="0047139A"/>
    <w:rsid w:val="004720A7"/>
    <w:rsid w:val="00472B84"/>
    <w:rsid w:val="00472C68"/>
    <w:rsid w:val="00475AEB"/>
    <w:rsid w:val="00476742"/>
    <w:rsid w:val="00476E67"/>
    <w:rsid w:val="00480316"/>
    <w:rsid w:val="00480625"/>
    <w:rsid w:val="00481560"/>
    <w:rsid w:val="00481ED1"/>
    <w:rsid w:val="004832D6"/>
    <w:rsid w:val="00484692"/>
    <w:rsid w:val="00484E7C"/>
    <w:rsid w:val="00485795"/>
    <w:rsid w:val="00485C36"/>
    <w:rsid w:val="004860F5"/>
    <w:rsid w:val="004875E9"/>
    <w:rsid w:val="00487811"/>
    <w:rsid w:val="00491B6F"/>
    <w:rsid w:val="00491F2A"/>
    <w:rsid w:val="00492DAD"/>
    <w:rsid w:val="00492EF3"/>
    <w:rsid w:val="004935FA"/>
    <w:rsid w:val="00495D62"/>
    <w:rsid w:val="00497754"/>
    <w:rsid w:val="004A0376"/>
    <w:rsid w:val="004A186C"/>
    <w:rsid w:val="004A1E87"/>
    <w:rsid w:val="004A20D8"/>
    <w:rsid w:val="004A2A34"/>
    <w:rsid w:val="004A4A06"/>
    <w:rsid w:val="004A5624"/>
    <w:rsid w:val="004A65A5"/>
    <w:rsid w:val="004A767A"/>
    <w:rsid w:val="004B010A"/>
    <w:rsid w:val="004B0809"/>
    <w:rsid w:val="004B0A65"/>
    <w:rsid w:val="004B160F"/>
    <w:rsid w:val="004B1CF2"/>
    <w:rsid w:val="004B1F2F"/>
    <w:rsid w:val="004B3367"/>
    <w:rsid w:val="004B3923"/>
    <w:rsid w:val="004B4641"/>
    <w:rsid w:val="004B68EE"/>
    <w:rsid w:val="004B7EDC"/>
    <w:rsid w:val="004C16F9"/>
    <w:rsid w:val="004C1C0A"/>
    <w:rsid w:val="004C1FA0"/>
    <w:rsid w:val="004C5ABC"/>
    <w:rsid w:val="004D0626"/>
    <w:rsid w:val="004D2045"/>
    <w:rsid w:val="004D29D3"/>
    <w:rsid w:val="004D4A8D"/>
    <w:rsid w:val="004D4B22"/>
    <w:rsid w:val="004D5A3C"/>
    <w:rsid w:val="004D62C8"/>
    <w:rsid w:val="004D6E3D"/>
    <w:rsid w:val="004E7916"/>
    <w:rsid w:val="004F047F"/>
    <w:rsid w:val="004F06FA"/>
    <w:rsid w:val="004F37B5"/>
    <w:rsid w:val="004F48C2"/>
    <w:rsid w:val="004F4E0E"/>
    <w:rsid w:val="004F77CB"/>
    <w:rsid w:val="004F7BA3"/>
    <w:rsid w:val="00501345"/>
    <w:rsid w:val="00502C66"/>
    <w:rsid w:val="00504385"/>
    <w:rsid w:val="0050443B"/>
    <w:rsid w:val="005070DE"/>
    <w:rsid w:val="005107E6"/>
    <w:rsid w:val="00512694"/>
    <w:rsid w:val="00513ACA"/>
    <w:rsid w:val="005147CD"/>
    <w:rsid w:val="00515E20"/>
    <w:rsid w:val="00516595"/>
    <w:rsid w:val="00520CB5"/>
    <w:rsid w:val="00521EC8"/>
    <w:rsid w:val="00522B54"/>
    <w:rsid w:val="005234C5"/>
    <w:rsid w:val="005237EB"/>
    <w:rsid w:val="00523ED1"/>
    <w:rsid w:val="00526A69"/>
    <w:rsid w:val="00526DC9"/>
    <w:rsid w:val="005271A4"/>
    <w:rsid w:val="00531DA5"/>
    <w:rsid w:val="00532819"/>
    <w:rsid w:val="00533231"/>
    <w:rsid w:val="00533441"/>
    <w:rsid w:val="0053545F"/>
    <w:rsid w:val="0053589F"/>
    <w:rsid w:val="00536627"/>
    <w:rsid w:val="00540876"/>
    <w:rsid w:val="00542416"/>
    <w:rsid w:val="00543790"/>
    <w:rsid w:val="00544A1E"/>
    <w:rsid w:val="00545479"/>
    <w:rsid w:val="0055228E"/>
    <w:rsid w:val="00552917"/>
    <w:rsid w:val="00552BD8"/>
    <w:rsid w:val="0055350C"/>
    <w:rsid w:val="00553BF7"/>
    <w:rsid w:val="00561DD9"/>
    <w:rsid w:val="00561E0E"/>
    <w:rsid w:val="00561F56"/>
    <w:rsid w:val="005639B4"/>
    <w:rsid w:val="005640C7"/>
    <w:rsid w:val="0056460D"/>
    <w:rsid w:val="0056541A"/>
    <w:rsid w:val="0056599D"/>
    <w:rsid w:val="00565DD9"/>
    <w:rsid w:val="00566057"/>
    <w:rsid w:val="005668CA"/>
    <w:rsid w:val="00566E3D"/>
    <w:rsid w:val="00567E8D"/>
    <w:rsid w:val="005717FE"/>
    <w:rsid w:val="00571D52"/>
    <w:rsid w:val="00572F36"/>
    <w:rsid w:val="00573AD0"/>
    <w:rsid w:val="0057426D"/>
    <w:rsid w:val="0057543C"/>
    <w:rsid w:val="00575616"/>
    <w:rsid w:val="00575FFF"/>
    <w:rsid w:val="00580326"/>
    <w:rsid w:val="0058108E"/>
    <w:rsid w:val="00582765"/>
    <w:rsid w:val="00583DDF"/>
    <w:rsid w:val="005849D3"/>
    <w:rsid w:val="005853FF"/>
    <w:rsid w:val="005863B9"/>
    <w:rsid w:val="00586D61"/>
    <w:rsid w:val="00587081"/>
    <w:rsid w:val="005875B7"/>
    <w:rsid w:val="00587C5F"/>
    <w:rsid w:val="005904F2"/>
    <w:rsid w:val="00594219"/>
    <w:rsid w:val="00596F3D"/>
    <w:rsid w:val="005A0DA0"/>
    <w:rsid w:val="005A3770"/>
    <w:rsid w:val="005A3A8A"/>
    <w:rsid w:val="005A41B6"/>
    <w:rsid w:val="005A4637"/>
    <w:rsid w:val="005A4F57"/>
    <w:rsid w:val="005A55F0"/>
    <w:rsid w:val="005A5CDA"/>
    <w:rsid w:val="005A63D4"/>
    <w:rsid w:val="005A6716"/>
    <w:rsid w:val="005A74A5"/>
    <w:rsid w:val="005B0252"/>
    <w:rsid w:val="005B3A4B"/>
    <w:rsid w:val="005B54DC"/>
    <w:rsid w:val="005B5D15"/>
    <w:rsid w:val="005B66AA"/>
    <w:rsid w:val="005C0661"/>
    <w:rsid w:val="005C08ED"/>
    <w:rsid w:val="005C20FC"/>
    <w:rsid w:val="005C49D9"/>
    <w:rsid w:val="005C4E05"/>
    <w:rsid w:val="005D3D04"/>
    <w:rsid w:val="005D5737"/>
    <w:rsid w:val="005D6E05"/>
    <w:rsid w:val="005D76C9"/>
    <w:rsid w:val="005D7B2E"/>
    <w:rsid w:val="005E1F70"/>
    <w:rsid w:val="005E2698"/>
    <w:rsid w:val="005E2D52"/>
    <w:rsid w:val="005E33EA"/>
    <w:rsid w:val="005E3B87"/>
    <w:rsid w:val="005E3C28"/>
    <w:rsid w:val="005E4F59"/>
    <w:rsid w:val="005E572B"/>
    <w:rsid w:val="005E5FC1"/>
    <w:rsid w:val="005E633D"/>
    <w:rsid w:val="005E6E20"/>
    <w:rsid w:val="005E7E30"/>
    <w:rsid w:val="005E7EC4"/>
    <w:rsid w:val="005F1E11"/>
    <w:rsid w:val="005F416F"/>
    <w:rsid w:val="005F4862"/>
    <w:rsid w:val="00604164"/>
    <w:rsid w:val="00604170"/>
    <w:rsid w:val="006051BC"/>
    <w:rsid w:val="006057F6"/>
    <w:rsid w:val="006065E7"/>
    <w:rsid w:val="00606B0B"/>
    <w:rsid w:val="00607000"/>
    <w:rsid w:val="00607318"/>
    <w:rsid w:val="00607FE1"/>
    <w:rsid w:val="0061183A"/>
    <w:rsid w:val="00615CA7"/>
    <w:rsid w:val="00615E9B"/>
    <w:rsid w:val="00615F4A"/>
    <w:rsid w:val="00617310"/>
    <w:rsid w:val="00620324"/>
    <w:rsid w:val="006240F6"/>
    <w:rsid w:val="00625054"/>
    <w:rsid w:val="006250AF"/>
    <w:rsid w:val="0062546F"/>
    <w:rsid w:val="00626E65"/>
    <w:rsid w:val="00627054"/>
    <w:rsid w:val="006278F8"/>
    <w:rsid w:val="00630FF8"/>
    <w:rsid w:val="006336B3"/>
    <w:rsid w:val="0063396F"/>
    <w:rsid w:val="00634915"/>
    <w:rsid w:val="00636182"/>
    <w:rsid w:val="00640C20"/>
    <w:rsid w:val="00643DAF"/>
    <w:rsid w:val="0064460B"/>
    <w:rsid w:val="00644B58"/>
    <w:rsid w:val="00644D8C"/>
    <w:rsid w:val="00644F26"/>
    <w:rsid w:val="00646668"/>
    <w:rsid w:val="0064777E"/>
    <w:rsid w:val="00650C45"/>
    <w:rsid w:val="0065416A"/>
    <w:rsid w:val="00654DE3"/>
    <w:rsid w:val="00656BA7"/>
    <w:rsid w:val="00656F03"/>
    <w:rsid w:val="0066167E"/>
    <w:rsid w:val="00662EC4"/>
    <w:rsid w:val="006653E1"/>
    <w:rsid w:val="00667CF1"/>
    <w:rsid w:val="00667F7C"/>
    <w:rsid w:val="00667FF9"/>
    <w:rsid w:val="00673192"/>
    <w:rsid w:val="0067435F"/>
    <w:rsid w:val="00674374"/>
    <w:rsid w:val="00676494"/>
    <w:rsid w:val="00676996"/>
    <w:rsid w:val="006815A8"/>
    <w:rsid w:val="00682747"/>
    <w:rsid w:val="00682EF5"/>
    <w:rsid w:val="00683895"/>
    <w:rsid w:val="00686D37"/>
    <w:rsid w:val="00687D70"/>
    <w:rsid w:val="0069116F"/>
    <w:rsid w:val="006959C0"/>
    <w:rsid w:val="00695A3D"/>
    <w:rsid w:val="00695E0C"/>
    <w:rsid w:val="006961D7"/>
    <w:rsid w:val="00697A73"/>
    <w:rsid w:val="00697AFA"/>
    <w:rsid w:val="006A3A6E"/>
    <w:rsid w:val="006A3A9B"/>
    <w:rsid w:val="006A60C9"/>
    <w:rsid w:val="006B0684"/>
    <w:rsid w:val="006B1AB6"/>
    <w:rsid w:val="006B2716"/>
    <w:rsid w:val="006B36E2"/>
    <w:rsid w:val="006B38EC"/>
    <w:rsid w:val="006B5153"/>
    <w:rsid w:val="006B594F"/>
    <w:rsid w:val="006B7F78"/>
    <w:rsid w:val="006C136E"/>
    <w:rsid w:val="006C17BC"/>
    <w:rsid w:val="006C2EA9"/>
    <w:rsid w:val="006C4B1C"/>
    <w:rsid w:val="006C53B7"/>
    <w:rsid w:val="006C61AC"/>
    <w:rsid w:val="006C7346"/>
    <w:rsid w:val="006D0BD1"/>
    <w:rsid w:val="006D0EDF"/>
    <w:rsid w:val="006D18C9"/>
    <w:rsid w:val="006D1C78"/>
    <w:rsid w:val="006D2238"/>
    <w:rsid w:val="006D59E9"/>
    <w:rsid w:val="006D65AF"/>
    <w:rsid w:val="006D72F8"/>
    <w:rsid w:val="006E0558"/>
    <w:rsid w:val="006E27E5"/>
    <w:rsid w:val="006E5DA2"/>
    <w:rsid w:val="006E640C"/>
    <w:rsid w:val="006E7011"/>
    <w:rsid w:val="006F0C2F"/>
    <w:rsid w:val="006F0CC0"/>
    <w:rsid w:val="006F159E"/>
    <w:rsid w:val="006F1ECE"/>
    <w:rsid w:val="006F60E7"/>
    <w:rsid w:val="006F7A29"/>
    <w:rsid w:val="0070457D"/>
    <w:rsid w:val="007109C6"/>
    <w:rsid w:val="00711EDC"/>
    <w:rsid w:val="00712C36"/>
    <w:rsid w:val="00712DAA"/>
    <w:rsid w:val="00713E61"/>
    <w:rsid w:val="00717196"/>
    <w:rsid w:val="007174E6"/>
    <w:rsid w:val="007201C8"/>
    <w:rsid w:val="007228BB"/>
    <w:rsid w:val="00723796"/>
    <w:rsid w:val="007267D4"/>
    <w:rsid w:val="00730D9E"/>
    <w:rsid w:val="007324F3"/>
    <w:rsid w:val="007404DD"/>
    <w:rsid w:val="00740724"/>
    <w:rsid w:val="00740D7C"/>
    <w:rsid w:val="00744330"/>
    <w:rsid w:val="00744D47"/>
    <w:rsid w:val="00745518"/>
    <w:rsid w:val="00746EE6"/>
    <w:rsid w:val="007475E5"/>
    <w:rsid w:val="00752B81"/>
    <w:rsid w:val="007542B5"/>
    <w:rsid w:val="00754B80"/>
    <w:rsid w:val="0075628D"/>
    <w:rsid w:val="00760199"/>
    <w:rsid w:val="00760406"/>
    <w:rsid w:val="00761F37"/>
    <w:rsid w:val="00762FCD"/>
    <w:rsid w:val="007636FA"/>
    <w:rsid w:val="00764279"/>
    <w:rsid w:val="0076430F"/>
    <w:rsid w:val="0076602A"/>
    <w:rsid w:val="007672D3"/>
    <w:rsid w:val="00771D61"/>
    <w:rsid w:val="00772216"/>
    <w:rsid w:val="00775A54"/>
    <w:rsid w:val="0077692C"/>
    <w:rsid w:val="00780CF3"/>
    <w:rsid w:val="00781032"/>
    <w:rsid w:val="007817DB"/>
    <w:rsid w:val="00781B6D"/>
    <w:rsid w:val="00784F4B"/>
    <w:rsid w:val="00786DB9"/>
    <w:rsid w:val="0079376A"/>
    <w:rsid w:val="0079376B"/>
    <w:rsid w:val="00793BAB"/>
    <w:rsid w:val="007A0095"/>
    <w:rsid w:val="007A0BA8"/>
    <w:rsid w:val="007A38D0"/>
    <w:rsid w:val="007A63BC"/>
    <w:rsid w:val="007A6F31"/>
    <w:rsid w:val="007B14D6"/>
    <w:rsid w:val="007B279C"/>
    <w:rsid w:val="007B3010"/>
    <w:rsid w:val="007B34C9"/>
    <w:rsid w:val="007B5B5B"/>
    <w:rsid w:val="007B6616"/>
    <w:rsid w:val="007B78A9"/>
    <w:rsid w:val="007B7A6D"/>
    <w:rsid w:val="007C18BB"/>
    <w:rsid w:val="007C2806"/>
    <w:rsid w:val="007C3E84"/>
    <w:rsid w:val="007C6AFB"/>
    <w:rsid w:val="007C70E8"/>
    <w:rsid w:val="007C7DB8"/>
    <w:rsid w:val="007D0CD3"/>
    <w:rsid w:val="007D459E"/>
    <w:rsid w:val="007D4754"/>
    <w:rsid w:val="007D4FE6"/>
    <w:rsid w:val="007D5848"/>
    <w:rsid w:val="007D6E21"/>
    <w:rsid w:val="007E04AD"/>
    <w:rsid w:val="007E1A31"/>
    <w:rsid w:val="007E5442"/>
    <w:rsid w:val="007E5B8A"/>
    <w:rsid w:val="007E66F6"/>
    <w:rsid w:val="007F0ED6"/>
    <w:rsid w:val="007F288A"/>
    <w:rsid w:val="007F4927"/>
    <w:rsid w:val="007F5662"/>
    <w:rsid w:val="007F5973"/>
    <w:rsid w:val="007F6237"/>
    <w:rsid w:val="007F7AD6"/>
    <w:rsid w:val="00802303"/>
    <w:rsid w:val="0080252A"/>
    <w:rsid w:val="00802C6D"/>
    <w:rsid w:val="008037D2"/>
    <w:rsid w:val="00804C25"/>
    <w:rsid w:val="00805F8A"/>
    <w:rsid w:val="008061C0"/>
    <w:rsid w:val="008068C8"/>
    <w:rsid w:val="00806DBC"/>
    <w:rsid w:val="008079DA"/>
    <w:rsid w:val="008102A6"/>
    <w:rsid w:val="008119EA"/>
    <w:rsid w:val="00817BD9"/>
    <w:rsid w:val="00817C8E"/>
    <w:rsid w:val="008217C7"/>
    <w:rsid w:val="00822134"/>
    <w:rsid w:val="00823299"/>
    <w:rsid w:val="0082352E"/>
    <w:rsid w:val="00824826"/>
    <w:rsid w:val="0082514F"/>
    <w:rsid w:val="008253A1"/>
    <w:rsid w:val="0082653A"/>
    <w:rsid w:val="008269A4"/>
    <w:rsid w:val="00826D41"/>
    <w:rsid w:val="00830B08"/>
    <w:rsid w:val="00832449"/>
    <w:rsid w:val="008329E7"/>
    <w:rsid w:val="00832AF8"/>
    <w:rsid w:val="00833274"/>
    <w:rsid w:val="00833A6F"/>
    <w:rsid w:val="00837035"/>
    <w:rsid w:val="008405EB"/>
    <w:rsid w:val="00845B13"/>
    <w:rsid w:val="008477CC"/>
    <w:rsid w:val="008506A5"/>
    <w:rsid w:val="008515AE"/>
    <w:rsid w:val="00852DD4"/>
    <w:rsid w:val="00853C69"/>
    <w:rsid w:val="008565C9"/>
    <w:rsid w:val="008566CF"/>
    <w:rsid w:val="00856922"/>
    <w:rsid w:val="00856F4C"/>
    <w:rsid w:val="00857303"/>
    <w:rsid w:val="00857A96"/>
    <w:rsid w:val="008609C5"/>
    <w:rsid w:val="0086116E"/>
    <w:rsid w:val="00866EE1"/>
    <w:rsid w:val="00867A9B"/>
    <w:rsid w:val="00867EAC"/>
    <w:rsid w:val="00871E0A"/>
    <w:rsid w:val="00871F9B"/>
    <w:rsid w:val="00872254"/>
    <w:rsid w:val="00874403"/>
    <w:rsid w:val="008758FA"/>
    <w:rsid w:val="00877067"/>
    <w:rsid w:val="00881FF6"/>
    <w:rsid w:val="00882FE2"/>
    <w:rsid w:val="00883F35"/>
    <w:rsid w:val="008845A0"/>
    <w:rsid w:val="008849C4"/>
    <w:rsid w:val="00885534"/>
    <w:rsid w:val="008858D9"/>
    <w:rsid w:val="00885A9E"/>
    <w:rsid w:val="00890F4C"/>
    <w:rsid w:val="00892252"/>
    <w:rsid w:val="00892428"/>
    <w:rsid w:val="00892F4E"/>
    <w:rsid w:val="00895B27"/>
    <w:rsid w:val="00895F0B"/>
    <w:rsid w:val="00896A5F"/>
    <w:rsid w:val="00896E4D"/>
    <w:rsid w:val="00897571"/>
    <w:rsid w:val="008A23E8"/>
    <w:rsid w:val="008A269E"/>
    <w:rsid w:val="008A4AF8"/>
    <w:rsid w:val="008A666D"/>
    <w:rsid w:val="008A66EA"/>
    <w:rsid w:val="008B2628"/>
    <w:rsid w:val="008B2D51"/>
    <w:rsid w:val="008B3286"/>
    <w:rsid w:val="008B4978"/>
    <w:rsid w:val="008B4C7E"/>
    <w:rsid w:val="008B4EF3"/>
    <w:rsid w:val="008B6BA8"/>
    <w:rsid w:val="008B739A"/>
    <w:rsid w:val="008C1D78"/>
    <w:rsid w:val="008C2CD9"/>
    <w:rsid w:val="008C2F4B"/>
    <w:rsid w:val="008C5131"/>
    <w:rsid w:val="008C5902"/>
    <w:rsid w:val="008C635E"/>
    <w:rsid w:val="008C706C"/>
    <w:rsid w:val="008D01B9"/>
    <w:rsid w:val="008D0CA8"/>
    <w:rsid w:val="008D35F3"/>
    <w:rsid w:val="008D45F0"/>
    <w:rsid w:val="008D5128"/>
    <w:rsid w:val="008D5C83"/>
    <w:rsid w:val="008D5DBA"/>
    <w:rsid w:val="008D6664"/>
    <w:rsid w:val="008D6E18"/>
    <w:rsid w:val="008E01B5"/>
    <w:rsid w:val="008E05C6"/>
    <w:rsid w:val="008E0A21"/>
    <w:rsid w:val="008E0B4B"/>
    <w:rsid w:val="008E173D"/>
    <w:rsid w:val="008E1A05"/>
    <w:rsid w:val="008E21AB"/>
    <w:rsid w:val="008E2FB5"/>
    <w:rsid w:val="008E420C"/>
    <w:rsid w:val="008E4226"/>
    <w:rsid w:val="008E4668"/>
    <w:rsid w:val="008E585D"/>
    <w:rsid w:val="008E7520"/>
    <w:rsid w:val="008E77C1"/>
    <w:rsid w:val="008F3796"/>
    <w:rsid w:val="008F3E7C"/>
    <w:rsid w:val="008F6C0E"/>
    <w:rsid w:val="008F6D79"/>
    <w:rsid w:val="008F6E5A"/>
    <w:rsid w:val="00901564"/>
    <w:rsid w:val="00901922"/>
    <w:rsid w:val="00902354"/>
    <w:rsid w:val="0090343B"/>
    <w:rsid w:val="00906871"/>
    <w:rsid w:val="00906D1B"/>
    <w:rsid w:val="00906E43"/>
    <w:rsid w:val="00911CF9"/>
    <w:rsid w:val="009120E3"/>
    <w:rsid w:val="00913836"/>
    <w:rsid w:val="00914DA7"/>
    <w:rsid w:val="00915CA8"/>
    <w:rsid w:val="00922161"/>
    <w:rsid w:val="009225E1"/>
    <w:rsid w:val="009226EA"/>
    <w:rsid w:val="00922DAD"/>
    <w:rsid w:val="009231F4"/>
    <w:rsid w:val="00923369"/>
    <w:rsid w:val="00923B04"/>
    <w:rsid w:val="0092590A"/>
    <w:rsid w:val="00926A58"/>
    <w:rsid w:val="00927541"/>
    <w:rsid w:val="009275A5"/>
    <w:rsid w:val="00930184"/>
    <w:rsid w:val="00930754"/>
    <w:rsid w:val="00931449"/>
    <w:rsid w:val="00931C03"/>
    <w:rsid w:val="00935912"/>
    <w:rsid w:val="00936C80"/>
    <w:rsid w:val="00936D2D"/>
    <w:rsid w:val="0093701A"/>
    <w:rsid w:val="00937BDB"/>
    <w:rsid w:val="00937E47"/>
    <w:rsid w:val="00940DBE"/>
    <w:rsid w:val="0094266C"/>
    <w:rsid w:val="00943178"/>
    <w:rsid w:val="00947540"/>
    <w:rsid w:val="00947CF8"/>
    <w:rsid w:val="0095157F"/>
    <w:rsid w:val="00951737"/>
    <w:rsid w:val="00954C5E"/>
    <w:rsid w:val="00955D8F"/>
    <w:rsid w:val="00956A83"/>
    <w:rsid w:val="00960668"/>
    <w:rsid w:val="00961574"/>
    <w:rsid w:val="009617DE"/>
    <w:rsid w:val="00961AEC"/>
    <w:rsid w:val="00961AF9"/>
    <w:rsid w:val="009626A2"/>
    <w:rsid w:val="009632D9"/>
    <w:rsid w:val="00963AC6"/>
    <w:rsid w:val="009642A5"/>
    <w:rsid w:val="00964B64"/>
    <w:rsid w:val="009675AE"/>
    <w:rsid w:val="009720D0"/>
    <w:rsid w:val="00972980"/>
    <w:rsid w:val="00972C71"/>
    <w:rsid w:val="00973477"/>
    <w:rsid w:val="00974BFC"/>
    <w:rsid w:val="00974CCE"/>
    <w:rsid w:val="00975E73"/>
    <w:rsid w:val="009768E8"/>
    <w:rsid w:val="00976964"/>
    <w:rsid w:val="009777DA"/>
    <w:rsid w:val="009805B2"/>
    <w:rsid w:val="00983B8C"/>
    <w:rsid w:val="00984D5B"/>
    <w:rsid w:val="0098733A"/>
    <w:rsid w:val="0099463C"/>
    <w:rsid w:val="009965EC"/>
    <w:rsid w:val="00996721"/>
    <w:rsid w:val="00996845"/>
    <w:rsid w:val="009A087F"/>
    <w:rsid w:val="009A1504"/>
    <w:rsid w:val="009A2594"/>
    <w:rsid w:val="009A2A54"/>
    <w:rsid w:val="009A3A4F"/>
    <w:rsid w:val="009A4149"/>
    <w:rsid w:val="009A5C21"/>
    <w:rsid w:val="009A6E8D"/>
    <w:rsid w:val="009A7594"/>
    <w:rsid w:val="009A767B"/>
    <w:rsid w:val="009A7D7D"/>
    <w:rsid w:val="009B38BE"/>
    <w:rsid w:val="009B3AAE"/>
    <w:rsid w:val="009B528C"/>
    <w:rsid w:val="009B53D5"/>
    <w:rsid w:val="009B5581"/>
    <w:rsid w:val="009B5D2F"/>
    <w:rsid w:val="009B7D36"/>
    <w:rsid w:val="009B7E06"/>
    <w:rsid w:val="009C06B3"/>
    <w:rsid w:val="009C0C5C"/>
    <w:rsid w:val="009C31E0"/>
    <w:rsid w:val="009C4C54"/>
    <w:rsid w:val="009C5E41"/>
    <w:rsid w:val="009D00D5"/>
    <w:rsid w:val="009D0F6D"/>
    <w:rsid w:val="009D29D6"/>
    <w:rsid w:val="009D7256"/>
    <w:rsid w:val="009D7930"/>
    <w:rsid w:val="009E0BBF"/>
    <w:rsid w:val="009E0F07"/>
    <w:rsid w:val="009E1B85"/>
    <w:rsid w:val="009E24C1"/>
    <w:rsid w:val="009E3805"/>
    <w:rsid w:val="009E4732"/>
    <w:rsid w:val="009E53E6"/>
    <w:rsid w:val="009E6E6A"/>
    <w:rsid w:val="009E762F"/>
    <w:rsid w:val="009F0688"/>
    <w:rsid w:val="009F2443"/>
    <w:rsid w:val="009F2A4A"/>
    <w:rsid w:val="009F7A74"/>
    <w:rsid w:val="00A01ACF"/>
    <w:rsid w:val="00A028B0"/>
    <w:rsid w:val="00A07E81"/>
    <w:rsid w:val="00A10F91"/>
    <w:rsid w:val="00A12BF1"/>
    <w:rsid w:val="00A14646"/>
    <w:rsid w:val="00A14EF0"/>
    <w:rsid w:val="00A205B1"/>
    <w:rsid w:val="00A20855"/>
    <w:rsid w:val="00A20C06"/>
    <w:rsid w:val="00A2113A"/>
    <w:rsid w:val="00A24546"/>
    <w:rsid w:val="00A24C85"/>
    <w:rsid w:val="00A24EA8"/>
    <w:rsid w:val="00A256E4"/>
    <w:rsid w:val="00A26B64"/>
    <w:rsid w:val="00A26DD7"/>
    <w:rsid w:val="00A277AE"/>
    <w:rsid w:val="00A27B81"/>
    <w:rsid w:val="00A27FD1"/>
    <w:rsid w:val="00A301E1"/>
    <w:rsid w:val="00A30610"/>
    <w:rsid w:val="00A309EF"/>
    <w:rsid w:val="00A320D8"/>
    <w:rsid w:val="00A328D5"/>
    <w:rsid w:val="00A33089"/>
    <w:rsid w:val="00A35504"/>
    <w:rsid w:val="00A36E06"/>
    <w:rsid w:val="00A3753C"/>
    <w:rsid w:val="00A37680"/>
    <w:rsid w:val="00A41710"/>
    <w:rsid w:val="00A42E2E"/>
    <w:rsid w:val="00A431AD"/>
    <w:rsid w:val="00A436CA"/>
    <w:rsid w:val="00A439C2"/>
    <w:rsid w:val="00A44993"/>
    <w:rsid w:val="00A457F0"/>
    <w:rsid w:val="00A46B60"/>
    <w:rsid w:val="00A46DB8"/>
    <w:rsid w:val="00A46FB6"/>
    <w:rsid w:val="00A4731B"/>
    <w:rsid w:val="00A509D3"/>
    <w:rsid w:val="00A513DE"/>
    <w:rsid w:val="00A51564"/>
    <w:rsid w:val="00A517D3"/>
    <w:rsid w:val="00A52EC5"/>
    <w:rsid w:val="00A5391F"/>
    <w:rsid w:val="00A566AD"/>
    <w:rsid w:val="00A56D68"/>
    <w:rsid w:val="00A56F9C"/>
    <w:rsid w:val="00A576E8"/>
    <w:rsid w:val="00A62D51"/>
    <w:rsid w:val="00A63B1C"/>
    <w:rsid w:val="00A6624E"/>
    <w:rsid w:val="00A66837"/>
    <w:rsid w:val="00A70662"/>
    <w:rsid w:val="00A70861"/>
    <w:rsid w:val="00A728A6"/>
    <w:rsid w:val="00A739BC"/>
    <w:rsid w:val="00A75545"/>
    <w:rsid w:val="00A7766E"/>
    <w:rsid w:val="00A77C95"/>
    <w:rsid w:val="00A80198"/>
    <w:rsid w:val="00A80E6F"/>
    <w:rsid w:val="00A83F4F"/>
    <w:rsid w:val="00A85076"/>
    <w:rsid w:val="00A91A51"/>
    <w:rsid w:val="00A91BB1"/>
    <w:rsid w:val="00A936B2"/>
    <w:rsid w:val="00A94B16"/>
    <w:rsid w:val="00A957BE"/>
    <w:rsid w:val="00A95D56"/>
    <w:rsid w:val="00A97626"/>
    <w:rsid w:val="00A97BA7"/>
    <w:rsid w:val="00AA14E7"/>
    <w:rsid w:val="00AA2B83"/>
    <w:rsid w:val="00AA2C74"/>
    <w:rsid w:val="00AA389E"/>
    <w:rsid w:val="00AB0AFF"/>
    <w:rsid w:val="00AB2FD6"/>
    <w:rsid w:val="00AB5549"/>
    <w:rsid w:val="00AB61A4"/>
    <w:rsid w:val="00AB7123"/>
    <w:rsid w:val="00AB76D7"/>
    <w:rsid w:val="00AC001C"/>
    <w:rsid w:val="00AC0149"/>
    <w:rsid w:val="00AC109C"/>
    <w:rsid w:val="00AC3CDF"/>
    <w:rsid w:val="00AC487B"/>
    <w:rsid w:val="00AC57EF"/>
    <w:rsid w:val="00AD0CC8"/>
    <w:rsid w:val="00AD0D3D"/>
    <w:rsid w:val="00AD1117"/>
    <w:rsid w:val="00AD2135"/>
    <w:rsid w:val="00AD56D8"/>
    <w:rsid w:val="00AD6DAF"/>
    <w:rsid w:val="00AD744C"/>
    <w:rsid w:val="00AD7491"/>
    <w:rsid w:val="00AD7A8D"/>
    <w:rsid w:val="00AD7A9C"/>
    <w:rsid w:val="00AD7BA1"/>
    <w:rsid w:val="00AD7EF6"/>
    <w:rsid w:val="00AE5299"/>
    <w:rsid w:val="00AE5F6C"/>
    <w:rsid w:val="00AF03AF"/>
    <w:rsid w:val="00AF0A4B"/>
    <w:rsid w:val="00AF1BF3"/>
    <w:rsid w:val="00AF2AF5"/>
    <w:rsid w:val="00AF6905"/>
    <w:rsid w:val="00AF7416"/>
    <w:rsid w:val="00B00A38"/>
    <w:rsid w:val="00B03695"/>
    <w:rsid w:val="00B03F5B"/>
    <w:rsid w:val="00B06F20"/>
    <w:rsid w:val="00B10806"/>
    <w:rsid w:val="00B13B0C"/>
    <w:rsid w:val="00B14605"/>
    <w:rsid w:val="00B14742"/>
    <w:rsid w:val="00B2016B"/>
    <w:rsid w:val="00B209E2"/>
    <w:rsid w:val="00B214DF"/>
    <w:rsid w:val="00B214FD"/>
    <w:rsid w:val="00B21665"/>
    <w:rsid w:val="00B21A1F"/>
    <w:rsid w:val="00B227EF"/>
    <w:rsid w:val="00B2435F"/>
    <w:rsid w:val="00B25E72"/>
    <w:rsid w:val="00B26ADE"/>
    <w:rsid w:val="00B276A4"/>
    <w:rsid w:val="00B27F52"/>
    <w:rsid w:val="00B30FE4"/>
    <w:rsid w:val="00B3326B"/>
    <w:rsid w:val="00B342E0"/>
    <w:rsid w:val="00B36EAE"/>
    <w:rsid w:val="00B37A4A"/>
    <w:rsid w:val="00B40F92"/>
    <w:rsid w:val="00B43499"/>
    <w:rsid w:val="00B437A1"/>
    <w:rsid w:val="00B43863"/>
    <w:rsid w:val="00B43AB9"/>
    <w:rsid w:val="00B45E85"/>
    <w:rsid w:val="00B45EE1"/>
    <w:rsid w:val="00B46892"/>
    <w:rsid w:val="00B51D1B"/>
    <w:rsid w:val="00B52AC3"/>
    <w:rsid w:val="00B56992"/>
    <w:rsid w:val="00B57216"/>
    <w:rsid w:val="00B612CC"/>
    <w:rsid w:val="00B61C94"/>
    <w:rsid w:val="00B61F14"/>
    <w:rsid w:val="00B644A1"/>
    <w:rsid w:val="00B6451F"/>
    <w:rsid w:val="00B65D0A"/>
    <w:rsid w:val="00B661F3"/>
    <w:rsid w:val="00B662FF"/>
    <w:rsid w:val="00B701AA"/>
    <w:rsid w:val="00B703DA"/>
    <w:rsid w:val="00B72017"/>
    <w:rsid w:val="00B72C6D"/>
    <w:rsid w:val="00B74107"/>
    <w:rsid w:val="00B749DD"/>
    <w:rsid w:val="00B74DE2"/>
    <w:rsid w:val="00B82ECA"/>
    <w:rsid w:val="00B837FF"/>
    <w:rsid w:val="00B83B35"/>
    <w:rsid w:val="00B83C19"/>
    <w:rsid w:val="00B90F3F"/>
    <w:rsid w:val="00B9139B"/>
    <w:rsid w:val="00B91B52"/>
    <w:rsid w:val="00B92217"/>
    <w:rsid w:val="00B92578"/>
    <w:rsid w:val="00B9406F"/>
    <w:rsid w:val="00B9419F"/>
    <w:rsid w:val="00B94748"/>
    <w:rsid w:val="00B947C5"/>
    <w:rsid w:val="00B9577E"/>
    <w:rsid w:val="00B95F8A"/>
    <w:rsid w:val="00B967AD"/>
    <w:rsid w:val="00B97141"/>
    <w:rsid w:val="00B975BB"/>
    <w:rsid w:val="00BA4411"/>
    <w:rsid w:val="00BA6EFD"/>
    <w:rsid w:val="00BA7A08"/>
    <w:rsid w:val="00BB6C61"/>
    <w:rsid w:val="00BB6F67"/>
    <w:rsid w:val="00BB7FBA"/>
    <w:rsid w:val="00BC3B70"/>
    <w:rsid w:val="00BC5956"/>
    <w:rsid w:val="00BC5A13"/>
    <w:rsid w:val="00BC6580"/>
    <w:rsid w:val="00BD0965"/>
    <w:rsid w:val="00BD2824"/>
    <w:rsid w:val="00BD2D32"/>
    <w:rsid w:val="00BD434E"/>
    <w:rsid w:val="00BD5683"/>
    <w:rsid w:val="00BD5EB5"/>
    <w:rsid w:val="00BD625A"/>
    <w:rsid w:val="00BD7BB6"/>
    <w:rsid w:val="00BE1BC8"/>
    <w:rsid w:val="00BE246B"/>
    <w:rsid w:val="00BE3989"/>
    <w:rsid w:val="00BE5A17"/>
    <w:rsid w:val="00BE61B2"/>
    <w:rsid w:val="00BE62AE"/>
    <w:rsid w:val="00BE7487"/>
    <w:rsid w:val="00BF2FD9"/>
    <w:rsid w:val="00BF419C"/>
    <w:rsid w:val="00BF5532"/>
    <w:rsid w:val="00BF76C4"/>
    <w:rsid w:val="00C001E6"/>
    <w:rsid w:val="00C00A6B"/>
    <w:rsid w:val="00C020CA"/>
    <w:rsid w:val="00C02CC6"/>
    <w:rsid w:val="00C03793"/>
    <w:rsid w:val="00C03D14"/>
    <w:rsid w:val="00C111F3"/>
    <w:rsid w:val="00C126DB"/>
    <w:rsid w:val="00C146D7"/>
    <w:rsid w:val="00C14970"/>
    <w:rsid w:val="00C170C7"/>
    <w:rsid w:val="00C17663"/>
    <w:rsid w:val="00C21AC6"/>
    <w:rsid w:val="00C22357"/>
    <w:rsid w:val="00C25111"/>
    <w:rsid w:val="00C26B27"/>
    <w:rsid w:val="00C26B71"/>
    <w:rsid w:val="00C2735C"/>
    <w:rsid w:val="00C27F84"/>
    <w:rsid w:val="00C314E4"/>
    <w:rsid w:val="00C31723"/>
    <w:rsid w:val="00C318CD"/>
    <w:rsid w:val="00C320EB"/>
    <w:rsid w:val="00C32E25"/>
    <w:rsid w:val="00C32F64"/>
    <w:rsid w:val="00C35BCB"/>
    <w:rsid w:val="00C36FCA"/>
    <w:rsid w:val="00C37297"/>
    <w:rsid w:val="00C37C55"/>
    <w:rsid w:val="00C4217C"/>
    <w:rsid w:val="00C42522"/>
    <w:rsid w:val="00C42820"/>
    <w:rsid w:val="00C43376"/>
    <w:rsid w:val="00C4338E"/>
    <w:rsid w:val="00C4370A"/>
    <w:rsid w:val="00C437B0"/>
    <w:rsid w:val="00C471F3"/>
    <w:rsid w:val="00C47AC8"/>
    <w:rsid w:val="00C5127D"/>
    <w:rsid w:val="00C516D4"/>
    <w:rsid w:val="00C53641"/>
    <w:rsid w:val="00C53C22"/>
    <w:rsid w:val="00C544C9"/>
    <w:rsid w:val="00C545FA"/>
    <w:rsid w:val="00C55AD7"/>
    <w:rsid w:val="00C614F6"/>
    <w:rsid w:val="00C63D14"/>
    <w:rsid w:val="00C64A1D"/>
    <w:rsid w:val="00C6503A"/>
    <w:rsid w:val="00C65205"/>
    <w:rsid w:val="00C65992"/>
    <w:rsid w:val="00C65C34"/>
    <w:rsid w:val="00C65E9C"/>
    <w:rsid w:val="00C65FF7"/>
    <w:rsid w:val="00C70550"/>
    <w:rsid w:val="00C7202D"/>
    <w:rsid w:val="00C72E89"/>
    <w:rsid w:val="00C73EEB"/>
    <w:rsid w:val="00C75194"/>
    <w:rsid w:val="00C76E98"/>
    <w:rsid w:val="00C77291"/>
    <w:rsid w:val="00C779DB"/>
    <w:rsid w:val="00C85F73"/>
    <w:rsid w:val="00C86FB9"/>
    <w:rsid w:val="00C87F02"/>
    <w:rsid w:val="00C906F4"/>
    <w:rsid w:val="00C90B21"/>
    <w:rsid w:val="00C93040"/>
    <w:rsid w:val="00C93941"/>
    <w:rsid w:val="00C93A05"/>
    <w:rsid w:val="00C942A1"/>
    <w:rsid w:val="00C951C7"/>
    <w:rsid w:val="00C968AE"/>
    <w:rsid w:val="00CA1416"/>
    <w:rsid w:val="00CA27C5"/>
    <w:rsid w:val="00CA2DFC"/>
    <w:rsid w:val="00CA30F9"/>
    <w:rsid w:val="00CA40AA"/>
    <w:rsid w:val="00CA4C07"/>
    <w:rsid w:val="00CA645A"/>
    <w:rsid w:val="00CA79EA"/>
    <w:rsid w:val="00CB3798"/>
    <w:rsid w:val="00CB7DE2"/>
    <w:rsid w:val="00CC219D"/>
    <w:rsid w:val="00CC2DBC"/>
    <w:rsid w:val="00CC39AB"/>
    <w:rsid w:val="00CC43A1"/>
    <w:rsid w:val="00CC7D04"/>
    <w:rsid w:val="00CD0804"/>
    <w:rsid w:val="00CD1844"/>
    <w:rsid w:val="00CD2C3D"/>
    <w:rsid w:val="00CD5433"/>
    <w:rsid w:val="00CD5512"/>
    <w:rsid w:val="00CD72CD"/>
    <w:rsid w:val="00CD778C"/>
    <w:rsid w:val="00CE5012"/>
    <w:rsid w:val="00CE628C"/>
    <w:rsid w:val="00CE77B1"/>
    <w:rsid w:val="00CF1A96"/>
    <w:rsid w:val="00CF1BC3"/>
    <w:rsid w:val="00CF2CB3"/>
    <w:rsid w:val="00CF7931"/>
    <w:rsid w:val="00D02118"/>
    <w:rsid w:val="00D02F64"/>
    <w:rsid w:val="00D04649"/>
    <w:rsid w:val="00D0508B"/>
    <w:rsid w:val="00D05356"/>
    <w:rsid w:val="00D05D47"/>
    <w:rsid w:val="00D07C93"/>
    <w:rsid w:val="00D10169"/>
    <w:rsid w:val="00D1130F"/>
    <w:rsid w:val="00D1164D"/>
    <w:rsid w:val="00D12470"/>
    <w:rsid w:val="00D13F6B"/>
    <w:rsid w:val="00D148BC"/>
    <w:rsid w:val="00D1494D"/>
    <w:rsid w:val="00D14DDE"/>
    <w:rsid w:val="00D152CA"/>
    <w:rsid w:val="00D15DFF"/>
    <w:rsid w:val="00D21BD3"/>
    <w:rsid w:val="00D22D12"/>
    <w:rsid w:val="00D22DE2"/>
    <w:rsid w:val="00D24A72"/>
    <w:rsid w:val="00D25AF3"/>
    <w:rsid w:val="00D26495"/>
    <w:rsid w:val="00D271F3"/>
    <w:rsid w:val="00D27BC5"/>
    <w:rsid w:val="00D30A7A"/>
    <w:rsid w:val="00D31E95"/>
    <w:rsid w:val="00D32590"/>
    <w:rsid w:val="00D35D86"/>
    <w:rsid w:val="00D360C6"/>
    <w:rsid w:val="00D36F05"/>
    <w:rsid w:val="00D377D3"/>
    <w:rsid w:val="00D37AC2"/>
    <w:rsid w:val="00D404BE"/>
    <w:rsid w:val="00D419E7"/>
    <w:rsid w:val="00D4364B"/>
    <w:rsid w:val="00D44B44"/>
    <w:rsid w:val="00D473A4"/>
    <w:rsid w:val="00D50ABB"/>
    <w:rsid w:val="00D52A53"/>
    <w:rsid w:val="00D5316F"/>
    <w:rsid w:val="00D53A67"/>
    <w:rsid w:val="00D54BAF"/>
    <w:rsid w:val="00D55CE0"/>
    <w:rsid w:val="00D55EE7"/>
    <w:rsid w:val="00D56A0E"/>
    <w:rsid w:val="00D60E11"/>
    <w:rsid w:val="00D61283"/>
    <w:rsid w:val="00D61725"/>
    <w:rsid w:val="00D634DF"/>
    <w:rsid w:val="00D64690"/>
    <w:rsid w:val="00D64DC2"/>
    <w:rsid w:val="00D66413"/>
    <w:rsid w:val="00D6641C"/>
    <w:rsid w:val="00D7219D"/>
    <w:rsid w:val="00D727EA"/>
    <w:rsid w:val="00D729CF"/>
    <w:rsid w:val="00D73BB5"/>
    <w:rsid w:val="00D75EFC"/>
    <w:rsid w:val="00D818FD"/>
    <w:rsid w:val="00D821BA"/>
    <w:rsid w:val="00D82673"/>
    <w:rsid w:val="00D829E7"/>
    <w:rsid w:val="00D8379E"/>
    <w:rsid w:val="00D83C74"/>
    <w:rsid w:val="00D84894"/>
    <w:rsid w:val="00D8734B"/>
    <w:rsid w:val="00D8766C"/>
    <w:rsid w:val="00D9015E"/>
    <w:rsid w:val="00D9019A"/>
    <w:rsid w:val="00D90938"/>
    <w:rsid w:val="00D92363"/>
    <w:rsid w:val="00D92EBF"/>
    <w:rsid w:val="00D97DD5"/>
    <w:rsid w:val="00DA0020"/>
    <w:rsid w:val="00DA0F04"/>
    <w:rsid w:val="00DA298C"/>
    <w:rsid w:val="00DA29CF"/>
    <w:rsid w:val="00DA32F6"/>
    <w:rsid w:val="00DA4472"/>
    <w:rsid w:val="00DA4933"/>
    <w:rsid w:val="00DA4C86"/>
    <w:rsid w:val="00DA5609"/>
    <w:rsid w:val="00DA5D9E"/>
    <w:rsid w:val="00DA75CC"/>
    <w:rsid w:val="00DA760B"/>
    <w:rsid w:val="00DA7A2D"/>
    <w:rsid w:val="00DB1A88"/>
    <w:rsid w:val="00DB1C1A"/>
    <w:rsid w:val="00DB3726"/>
    <w:rsid w:val="00DB46AB"/>
    <w:rsid w:val="00DB47D3"/>
    <w:rsid w:val="00DB4D51"/>
    <w:rsid w:val="00DB56EB"/>
    <w:rsid w:val="00DB6B1C"/>
    <w:rsid w:val="00DB6E9E"/>
    <w:rsid w:val="00DB73F7"/>
    <w:rsid w:val="00DB77F4"/>
    <w:rsid w:val="00DC37AF"/>
    <w:rsid w:val="00DC7328"/>
    <w:rsid w:val="00DD24BF"/>
    <w:rsid w:val="00DD42E0"/>
    <w:rsid w:val="00DD440D"/>
    <w:rsid w:val="00DD5EC3"/>
    <w:rsid w:val="00DD615D"/>
    <w:rsid w:val="00DD62EE"/>
    <w:rsid w:val="00DD6FAC"/>
    <w:rsid w:val="00DD6FCA"/>
    <w:rsid w:val="00DE12F7"/>
    <w:rsid w:val="00DE1CA8"/>
    <w:rsid w:val="00DE34AE"/>
    <w:rsid w:val="00DE500E"/>
    <w:rsid w:val="00DE562C"/>
    <w:rsid w:val="00DE752A"/>
    <w:rsid w:val="00DF2EF2"/>
    <w:rsid w:val="00DF377C"/>
    <w:rsid w:val="00DF53C8"/>
    <w:rsid w:val="00E01F55"/>
    <w:rsid w:val="00E04CFC"/>
    <w:rsid w:val="00E050CF"/>
    <w:rsid w:val="00E0793D"/>
    <w:rsid w:val="00E079B6"/>
    <w:rsid w:val="00E11E00"/>
    <w:rsid w:val="00E13375"/>
    <w:rsid w:val="00E15109"/>
    <w:rsid w:val="00E16384"/>
    <w:rsid w:val="00E17647"/>
    <w:rsid w:val="00E17932"/>
    <w:rsid w:val="00E20B3E"/>
    <w:rsid w:val="00E230E4"/>
    <w:rsid w:val="00E24849"/>
    <w:rsid w:val="00E27A9D"/>
    <w:rsid w:val="00E27E40"/>
    <w:rsid w:val="00E319C3"/>
    <w:rsid w:val="00E33AA5"/>
    <w:rsid w:val="00E33E35"/>
    <w:rsid w:val="00E33EDB"/>
    <w:rsid w:val="00E34279"/>
    <w:rsid w:val="00E34723"/>
    <w:rsid w:val="00E401D9"/>
    <w:rsid w:val="00E4022D"/>
    <w:rsid w:val="00E4097B"/>
    <w:rsid w:val="00E41EA0"/>
    <w:rsid w:val="00E42C9C"/>
    <w:rsid w:val="00E43A5C"/>
    <w:rsid w:val="00E4629D"/>
    <w:rsid w:val="00E46657"/>
    <w:rsid w:val="00E50279"/>
    <w:rsid w:val="00E50E3F"/>
    <w:rsid w:val="00E51035"/>
    <w:rsid w:val="00E516A6"/>
    <w:rsid w:val="00E51A8F"/>
    <w:rsid w:val="00E51ABA"/>
    <w:rsid w:val="00E5213A"/>
    <w:rsid w:val="00E54188"/>
    <w:rsid w:val="00E600EA"/>
    <w:rsid w:val="00E605B1"/>
    <w:rsid w:val="00E65840"/>
    <w:rsid w:val="00E6686C"/>
    <w:rsid w:val="00E669C5"/>
    <w:rsid w:val="00E70BF9"/>
    <w:rsid w:val="00E70C17"/>
    <w:rsid w:val="00E728D1"/>
    <w:rsid w:val="00E74980"/>
    <w:rsid w:val="00E75888"/>
    <w:rsid w:val="00E763B6"/>
    <w:rsid w:val="00E80BA2"/>
    <w:rsid w:val="00E80BB8"/>
    <w:rsid w:val="00E8377D"/>
    <w:rsid w:val="00E84C92"/>
    <w:rsid w:val="00E86C03"/>
    <w:rsid w:val="00E91518"/>
    <w:rsid w:val="00E91E43"/>
    <w:rsid w:val="00E92F42"/>
    <w:rsid w:val="00E93B28"/>
    <w:rsid w:val="00E96AEA"/>
    <w:rsid w:val="00E97A19"/>
    <w:rsid w:val="00EA1608"/>
    <w:rsid w:val="00EA5221"/>
    <w:rsid w:val="00EA528D"/>
    <w:rsid w:val="00EA71AA"/>
    <w:rsid w:val="00EA7310"/>
    <w:rsid w:val="00EA73E1"/>
    <w:rsid w:val="00EA7547"/>
    <w:rsid w:val="00EB0DEA"/>
    <w:rsid w:val="00EB270F"/>
    <w:rsid w:val="00EB3420"/>
    <w:rsid w:val="00EB6279"/>
    <w:rsid w:val="00EC084B"/>
    <w:rsid w:val="00EC1CAD"/>
    <w:rsid w:val="00EC1FA8"/>
    <w:rsid w:val="00EC249A"/>
    <w:rsid w:val="00EC3A1A"/>
    <w:rsid w:val="00EC41B2"/>
    <w:rsid w:val="00EC463A"/>
    <w:rsid w:val="00EC531A"/>
    <w:rsid w:val="00EC643A"/>
    <w:rsid w:val="00EC6830"/>
    <w:rsid w:val="00EC6BF8"/>
    <w:rsid w:val="00EC7C5A"/>
    <w:rsid w:val="00ED1EB3"/>
    <w:rsid w:val="00ED34C6"/>
    <w:rsid w:val="00ED3E9F"/>
    <w:rsid w:val="00ED5373"/>
    <w:rsid w:val="00EE0F23"/>
    <w:rsid w:val="00EE610E"/>
    <w:rsid w:val="00EE6A01"/>
    <w:rsid w:val="00EF03B5"/>
    <w:rsid w:val="00EF0524"/>
    <w:rsid w:val="00EF06D0"/>
    <w:rsid w:val="00EF082B"/>
    <w:rsid w:val="00EF1015"/>
    <w:rsid w:val="00EF258D"/>
    <w:rsid w:val="00EF26AE"/>
    <w:rsid w:val="00EF2C6F"/>
    <w:rsid w:val="00EF3C96"/>
    <w:rsid w:val="00F04F0C"/>
    <w:rsid w:val="00F06187"/>
    <w:rsid w:val="00F06963"/>
    <w:rsid w:val="00F06A07"/>
    <w:rsid w:val="00F072FA"/>
    <w:rsid w:val="00F07571"/>
    <w:rsid w:val="00F07D85"/>
    <w:rsid w:val="00F120E9"/>
    <w:rsid w:val="00F1304C"/>
    <w:rsid w:val="00F131F2"/>
    <w:rsid w:val="00F151A5"/>
    <w:rsid w:val="00F15DFD"/>
    <w:rsid w:val="00F16327"/>
    <w:rsid w:val="00F16416"/>
    <w:rsid w:val="00F2236E"/>
    <w:rsid w:val="00F22BAC"/>
    <w:rsid w:val="00F22F08"/>
    <w:rsid w:val="00F23816"/>
    <w:rsid w:val="00F23B0D"/>
    <w:rsid w:val="00F263C4"/>
    <w:rsid w:val="00F26F04"/>
    <w:rsid w:val="00F27BCF"/>
    <w:rsid w:val="00F301CB"/>
    <w:rsid w:val="00F30FC4"/>
    <w:rsid w:val="00F337AC"/>
    <w:rsid w:val="00F341A7"/>
    <w:rsid w:val="00F352B1"/>
    <w:rsid w:val="00F3546D"/>
    <w:rsid w:val="00F35610"/>
    <w:rsid w:val="00F360A1"/>
    <w:rsid w:val="00F36155"/>
    <w:rsid w:val="00F37B56"/>
    <w:rsid w:val="00F43233"/>
    <w:rsid w:val="00F43648"/>
    <w:rsid w:val="00F43D59"/>
    <w:rsid w:val="00F4524D"/>
    <w:rsid w:val="00F4626C"/>
    <w:rsid w:val="00F46581"/>
    <w:rsid w:val="00F47807"/>
    <w:rsid w:val="00F500E0"/>
    <w:rsid w:val="00F51FB2"/>
    <w:rsid w:val="00F5282F"/>
    <w:rsid w:val="00F529E6"/>
    <w:rsid w:val="00F548A3"/>
    <w:rsid w:val="00F54B88"/>
    <w:rsid w:val="00F54F5C"/>
    <w:rsid w:val="00F555EE"/>
    <w:rsid w:val="00F55DE7"/>
    <w:rsid w:val="00F5714B"/>
    <w:rsid w:val="00F6215F"/>
    <w:rsid w:val="00F62D86"/>
    <w:rsid w:val="00F640CC"/>
    <w:rsid w:val="00F64411"/>
    <w:rsid w:val="00F64684"/>
    <w:rsid w:val="00F65308"/>
    <w:rsid w:val="00F655FE"/>
    <w:rsid w:val="00F66BFC"/>
    <w:rsid w:val="00F67FC5"/>
    <w:rsid w:val="00F70F6F"/>
    <w:rsid w:val="00F71948"/>
    <w:rsid w:val="00F727E7"/>
    <w:rsid w:val="00F74139"/>
    <w:rsid w:val="00F742D8"/>
    <w:rsid w:val="00F74716"/>
    <w:rsid w:val="00F75F3A"/>
    <w:rsid w:val="00F7794D"/>
    <w:rsid w:val="00F8036B"/>
    <w:rsid w:val="00F807C6"/>
    <w:rsid w:val="00F8384F"/>
    <w:rsid w:val="00F87B4B"/>
    <w:rsid w:val="00F9050F"/>
    <w:rsid w:val="00F90EF6"/>
    <w:rsid w:val="00F91DE5"/>
    <w:rsid w:val="00F95439"/>
    <w:rsid w:val="00F9594C"/>
    <w:rsid w:val="00F9633F"/>
    <w:rsid w:val="00F96B91"/>
    <w:rsid w:val="00F96D6F"/>
    <w:rsid w:val="00F96DF6"/>
    <w:rsid w:val="00FA00AC"/>
    <w:rsid w:val="00FA2D5B"/>
    <w:rsid w:val="00FA6BBA"/>
    <w:rsid w:val="00FB1D20"/>
    <w:rsid w:val="00FB2453"/>
    <w:rsid w:val="00FB2987"/>
    <w:rsid w:val="00FB35E2"/>
    <w:rsid w:val="00FB60FF"/>
    <w:rsid w:val="00FB61EB"/>
    <w:rsid w:val="00FB7740"/>
    <w:rsid w:val="00FB7D4E"/>
    <w:rsid w:val="00FC05BF"/>
    <w:rsid w:val="00FC2225"/>
    <w:rsid w:val="00FC35C7"/>
    <w:rsid w:val="00FC3B7A"/>
    <w:rsid w:val="00FC4223"/>
    <w:rsid w:val="00FC4B35"/>
    <w:rsid w:val="00FC58C0"/>
    <w:rsid w:val="00FC6F60"/>
    <w:rsid w:val="00FC7B40"/>
    <w:rsid w:val="00FC7CCA"/>
    <w:rsid w:val="00FD05E3"/>
    <w:rsid w:val="00FD0735"/>
    <w:rsid w:val="00FD275E"/>
    <w:rsid w:val="00FD447D"/>
    <w:rsid w:val="00FD4652"/>
    <w:rsid w:val="00FD4782"/>
    <w:rsid w:val="00FD7446"/>
    <w:rsid w:val="00FE19A2"/>
    <w:rsid w:val="00FE1CC7"/>
    <w:rsid w:val="00FE239B"/>
    <w:rsid w:val="00FE6B18"/>
    <w:rsid w:val="00FF1266"/>
    <w:rsid w:val="00FF353C"/>
    <w:rsid w:val="00FF3802"/>
    <w:rsid w:val="00FF40DC"/>
    <w:rsid w:val="00FF572E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08B2B9CA"/>
  <w15:chartTrackingRefBased/>
  <w15:docId w15:val="{9ABD1193-D4D9-4246-BED9-4390883EA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270"/>
    <w:pPr>
      <w:spacing w:before="120" w:after="120" w:line="276" w:lineRule="auto"/>
      <w:jc w:val="both"/>
    </w:pPr>
    <w:rPr>
      <w:rFonts w:ascii="Arial Narrow" w:hAnsi="Arial Narrow"/>
      <w:sz w:val="24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943178"/>
    <w:pPr>
      <w:keepNext/>
      <w:keepLines/>
      <w:spacing w:before="36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CC43A1"/>
    <w:pPr>
      <w:keepNext/>
      <w:keepLines/>
      <w:spacing w:before="240" w:after="40"/>
      <w:outlineLvl w:val="1"/>
    </w:pPr>
    <w:rPr>
      <w:rFonts w:eastAsiaTheme="majorEastAsia" w:cstheme="majorBidi"/>
      <w:b/>
      <w:caps/>
      <w:color w:val="2F5496" w:themeColor="accent1" w:themeShade="BF"/>
      <w:sz w:val="28"/>
      <w:szCs w:val="26"/>
      <w:u w:val="single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0A0270"/>
    <w:pPr>
      <w:keepNext/>
      <w:keepLines/>
      <w:numPr>
        <w:numId w:val="2"/>
      </w:numPr>
      <w:spacing w:before="240" w:line="360" w:lineRule="auto"/>
      <w:outlineLvl w:val="2"/>
    </w:pPr>
    <w:rPr>
      <w:rFonts w:eastAsiaTheme="majorEastAsia" w:cstheme="majorBidi"/>
      <w:color w:val="2F5496" w:themeColor="accent1" w:themeShade="BF"/>
      <w:sz w:val="32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43178"/>
    <w:rPr>
      <w:rFonts w:ascii="Arial Narrow" w:eastAsiaTheme="majorEastAsia" w:hAnsi="Arial Narrow" w:cstheme="majorBidi"/>
      <w:b/>
      <w:color w:val="2F5496" w:themeColor="accent1" w:themeShade="BF"/>
      <w:sz w:val="36"/>
      <w:szCs w:val="32"/>
    </w:rPr>
  </w:style>
  <w:style w:type="paragraph" w:styleId="Prrafodelista">
    <w:name w:val="List Paragraph"/>
    <w:basedOn w:val="Normal"/>
    <w:uiPriority w:val="34"/>
    <w:qFormat/>
    <w:rsid w:val="006D18C9"/>
    <w:pPr>
      <w:ind w:left="720"/>
      <w:contextualSpacing/>
    </w:p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D4F5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D4F5D"/>
    <w:rPr>
      <w:rFonts w:ascii="Arial Narrow" w:hAnsi="Arial Narrow"/>
      <w:i/>
      <w:iCs/>
      <w:color w:val="4472C4" w:themeColor="accent1"/>
      <w:sz w:val="24"/>
    </w:rPr>
  </w:style>
  <w:style w:type="character" w:customStyle="1" w:styleId="Ttulo2Car">
    <w:name w:val="Título 2 Car"/>
    <w:basedOn w:val="Fuentedeprrafopredeter"/>
    <w:link w:val="Ttulo2"/>
    <w:uiPriority w:val="9"/>
    <w:rsid w:val="00CC43A1"/>
    <w:rPr>
      <w:rFonts w:ascii="Arial Narrow" w:eastAsiaTheme="majorEastAsia" w:hAnsi="Arial Narrow" w:cstheme="majorBidi"/>
      <w:b/>
      <w:caps/>
      <w:color w:val="2F5496" w:themeColor="accent1" w:themeShade="BF"/>
      <w:sz w:val="28"/>
      <w:szCs w:val="26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D50"/>
    <w:rPr>
      <w:rFonts w:ascii="Arial Narrow" w:hAnsi="Arial Narrow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D50"/>
    <w:rPr>
      <w:rFonts w:ascii="Arial Narrow" w:hAnsi="Arial Narrow"/>
      <w:sz w:val="24"/>
    </w:rPr>
  </w:style>
  <w:style w:type="paragraph" w:styleId="TDC1">
    <w:name w:val="toc 1"/>
    <w:basedOn w:val="Normal"/>
    <w:next w:val="Normal"/>
    <w:autoRedefine/>
    <w:uiPriority w:val="39"/>
    <w:unhideWhenUsed/>
    <w:rsid w:val="00ED3E9F"/>
    <w:pPr>
      <w:tabs>
        <w:tab w:val="right" w:leader="underscore" w:pos="9062"/>
      </w:tabs>
      <w:spacing w:after="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076EAA"/>
    <w:pPr>
      <w:tabs>
        <w:tab w:val="right" w:leader="underscore" w:pos="9062"/>
      </w:tabs>
      <w:spacing w:after="0"/>
      <w:ind w:left="240"/>
      <w:jc w:val="left"/>
    </w:pPr>
    <w:rPr>
      <w:rFonts w:asciiTheme="minorHAnsi" w:hAnsiTheme="minorHAnsi" w:cstheme="minorHAnsi"/>
      <w:b/>
      <w:bCs/>
      <w:sz w:val="22"/>
    </w:rPr>
  </w:style>
  <w:style w:type="paragraph" w:styleId="TDC3">
    <w:name w:val="toc 3"/>
    <w:basedOn w:val="Normal"/>
    <w:next w:val="Normal"/>
    <w:autoRedefine/>
    <w:uiPriority w:val="39"/>
    <w:unhideWhenUsed/>
    <w:rsid w:val="00A24546"/>
    <w:pPr>
      <w:spacing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A24546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A24546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A24546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A24546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A24546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A24546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A24546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3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376A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0A0270"/>
    <w:rPr>
      <w:rFonts w:ascii="Arial Narrow" w:eastAsiaTheme="majorEastAsia" w:hAnsi="Arial Narrow" w:cstheme="majorBidi"/>
      <w:color w:val="2F5496" w:themeColor="accent1" w:themeShade="BF"/>
      <w:sz w:val="32"/>
      <w:szCs w:val="28"/>
    </w:rPr>
  </w:style>
  <w:style w:type="table" w:styleId="Tablaconcuadrcula">
    <w:name w:val="Table Grid"/>
    <w:basedOn w:val="Tablanormal"/>
    <w:rsid w:val="00A6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FC42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C42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C4223"/>
    <w:rPr>
      <w:rFonts w:ascii="Arial Narrow" w:hAnsi="Arial Narrow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42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4223"/>
    <w:rPr>
      <w:rFonts w:ascii="Arial Narrow" w:hAnsi="Arial Narrow"/>
      <w:b/>
      <w:bCs/>
      <w:sz w:val="20"/>
      <w:szCs w:val="20"/>
    </w:rPr>
  </w:style>
  <w:style w:type="paragraph" w:customStyle="1" w:styleId="dog-base-sangria">
    <w:name w:val="dog-base-sangria"/>
    <w:basedOn w:val="Normal"/>
    <w:rsid w:val="00F71948"/>
    <w:pPr>
      <w:spacing w:before="100" w:beforeAutospacing="1" w:after="100" w:afterAutospacing="1" w:line="240" w:lineRule="auto"/>
      <w:ind w:firstLine="360"/>
      <w:jc w:val="left"/>
    </w:pPr>
    <w:rPr>
      <w:rFonts w:ascii="Times New Roman" w:eastAsia="Times New Roman" w:hAnsi="Times New Roman" w:cs="Times New Roman"/>
      <w:color w:val="000000"/>
      <w:szCs w:val="24"/>
      <w:lang w:eastAsia="es-ES"/>
    </w:rPr>
  </w:style>
  <w:style w:type="paragraph" w:styleId="Revisin">
    <w:name w:val="Revision"/>
    <w:hidden/>
    <w:uiPriority w:val="99"/>
    <w:semiHidden/>
    <w:rsid w:val="00076EAA"/>
    <w:pPr>
      <w:spacing w:after="0" w:line="240" w:lineRule="auto"/>
    </w:pPr>
    <w:rPr>
      <w:rFonts w:ascii="Arial Narrow" w:hAnsi="Arial Narrow"/>
      <w:sz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615E9B"/>
    <w:rPr>
      <w:color w:val="954F72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079B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079B6"/>
    <w:rPr>
      <w:rFonts w:ascii="Arial Narrow" w:hAnsi="Arial Narrow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E079B6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B90F3F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1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2-nfasis22">
    <w:name w:val="Tabla de cuadrícula 2 - Énfasis 22"/>
    <w:basedOn w:val="Tablanormal"/>
    <w:next w:val="Tablanormal"/>
    <w:uiPriority w:val="47"/>
    <w:rsid w:val="006270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styleId="Sinespaciado">
    <w:name w:val="No Spacing"/>
    <w:uiPriority w:val="1"/>
    <w:qFormat/>
    <w:rsid w:val="00F54F5C"/>
    <w:pPr>
      <w:spacing w:after="0" w:line="240" w:lineRule="auto"/>
      <w:jc w:val="both"/>
    </w:pPr>
    <w:rPr>
      <w:rFonts w:ascii="Arial Narrow" w:hAnsi="Arial Narrow"/>
      <w:sz w:val="24"/>
    </w:rPr>
  </w:style>
  <w:style w:type="table" w:customStyle="1" w:styleId="Tabladecuadrcula2-nfasis221">
    <w:name w:val="Tabla de cuadrícula 2 - Énfasis 221"/>
    <w:basedOn w:val="Tablanormal"/>
    <w:next w:val="Tablanormal"/>
    <w:uiPriority w:val="47"/>
    <w:rsid w:val="00D634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numbering" w:customStyle="1" w:styleId="WWNum1">
    <w:name w:val="WWNum1"/>
    <w:rsid w:val="00EF3C96"/>
    <w:pPr>
      <w:numPr>
        <w:numId w:val="14"/>
      </w:numPr>
    </w:pPr>
  </w:style>
  <w:style w:type="character" w:customStyle="1" w:styleId="TextocomentarioCar1">
    <w:name w:val="Texto comentario Car1"/>
    <w:uiPriority w:val="99"/>
    <w:semiHidden/>
    <w:rsid w:val="005904F2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6B7F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customStyle="1" w:styleId="apple-converted-space">
    <w:name w:val="apple-converted-space"/>
    <w:basedOn w:val="Fuentedeprrafopredeter"/>
    <w:rsid w:val="00927541"/>
  </w:style>
  <w:style w:type="character" w:styleId="Textoennegrita">
    <w:name w:val="Strong"/>
    <w:basedOn w:val="Fuentedeprrafopredeter"/>
    <w:uiPriority w:val="22"/>
    <w:qFormat/>
    <w:rsid w:val="00927541"/>
    <w:rPr>
      <w:b/>
      <w:bCs/>
    </w:rPr>
  </w:style>
  <w:style w:type="paragraph" w:customStyle="1" w:styleId="a">
    <w:name w:val="a"/>
    <w:basedOn w:val="Normal"/>
    <w:rsid w:val="0007328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styleId="nfasis">
    <w:name w:val="Emphasis"/>
    <w:basedOn w:val="Fuentedeprrafopredeter"/>
    <w:uiPriority w:val="20"/>
    <w:qFormat/>
    <w:rsid w:val="00073283"/>
    <w:rPr>
      <w:i/>
      <w:iCs/>
    </w:rPr>
  </w:style>
  <w:style w:type="paragraph" w:customStyle="1" w:styleId="NRTtextonormal">
    <w:name w:val="NRT texto normal"/>
    <w:basedOn w:val="Textoindependiente"/>
    <w:qFormat/>
    <w:rsid w:val="004710CB"/>
    <w:pPr>
      <w:spacing w:before="0" w:after="240" w:line="240" w:lineRule="atLeast"/>
    </w:pPr>
    <w:rPr>
      <w:rFonts w:ascii="Calibri" w:eastAsia="Times New Roman" w:hAnsi="Calibri" w:cs="Garamond"/>
      <w:color w:val="000000" w:themeColor="text1"/>
      <w:sz w:val="20"/>
      <w:lang w:eastAsia="es-ES" w:bidi="hi-IN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710CB"/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710CB"/>
    <w:rPr>
      <w:rFonts w:ascii="Arial Narrow" w:hAnsi="Arial Narrow"/>
      <w:sz w:val="24"/>
    </w:rPr>
  </w:style>
  <w:style w:type="paragraph" w:customStyle="1" w:styleId="gmail-msolistparagraph">
    <w:name w:val="gmail-msolistparagraph"/>
    <w:basedOn w:val="Normal"/>
    <w:rsid w:val="00182544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10572">
          <w:marLeft w:val="0"/>
          <w:marRight w:val="0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0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9553">
              <w:marLeft w:val="750"/>
              <w:marRight w:val="75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3479">
                  <w:marLeft w:val="0"/>
                  <w:marRight w:val="0"/>
                  <w:marTop w:val="0"/>
                  <w:marBottom w:val="0"/>
                  <w:divBdr>
                    <w:top w:val="single" w:sz="6" w:space="0" w:color="E2E2E2"/>
                    <w:left w:val="single" w:sz="6" w:space="0" w:color="E2E2E2"/>
                    <w:bottom w:val="single" w:sz="6" w:space="0" w:color="E2E2E2"/>
                    <w:right w:val="single" w:sz="6" w:space="0" w:color="E2E2E2"/>
                  </w:divBdr>
                  <w:divsChild>
                    <w:div w:id="11857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29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4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1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8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opd@spegc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1.jpeg"/><Relationship Id="rId5" Type="http://schemas.openxmlformats.org/officeDocument/2006/relationships/image" Target="media/image5.jpe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0.png"/><Relationship Id="rId3" Type="http://schemas.openxmlformats.org/officeDocument/2006/relationships/image" Target="media/image3.png"/><Relationship Id="rId7" Type="http://schemas.openxmlformats.org/officeDocument/2006/relationships/image" Target="media/image7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0.jpeg"/><Relationship Id="rId5" Type="http://schemas.openxmlformats.org/officeDocument/2006/relationships/image" Target="media/image5.jpeg"/><Relationship Id="rId10" Type="http://schemas.openxmlformats.org/officeDocument/2006/relationships/image" Target="media/image100.jpeg"/><Relationship Id="rId4" Type="http://schemas.openxmlformats.org/officeDocument/2006/relationships/image" Target="media/image4.jpeg"/><Relationship Id="rId9" Type="http://schemas.openxmlformats.org/officeDocument/2006/relationships/image" Target="media/image90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1BEF3DFBB9DD4F9B0939FDBD1E7575" ma:contentTypeVersion="12" ma:contentTypeDescription="Crear nuevo documento." ma:contentTypeScope="" ma:versionID="84f0dbd29e8cb23116f76d22c85b864b">
  <xsd:schema xmlns:xsd="http://www.w3.org/2001/XMLSchema" xmlns:xs="http://www.w3.org/2001/XMLSchema" xmlns:p="http://schemas.microsoft.com/office/2006/metadata/properties" xmlns:ns2="096b5502-fb0b-4212-a258-6e7a10b58edf" xmlns:ns3="030874d7-9fef-4d84-87d9-005a91b40e80" targetNamespace="http://schemas.microsoft.com/office/2006/metadata/properties" ma:root="true" ma:fieldsID="acfaef61e31a67ae30b4de9d298397a2" ns2:_="" ns3:_="">
    <xsd:import namespace="096b5502-fb0b-4212-a258-6e7a10b58edf"/>
    <xsd:import namespace="030874d7-9fef-4d84-87d9-005a91b40e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b5502-fb0b-4212-a258-6e7a10b58e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874d7-9fef-4d84-87d9-005a91b40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A6148-54CE-4D47-BD1B-6C01A7337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b5502-fb0b-4212-a258-6e7a10b58edf"/>
    <ds:schemaRef ds:uri="030874d7-9fef-4d84-87d9-005a91b40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830E77-2D30-41AC-A8F9-0042F931A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653C79-13D2-48AB-9562-4080FFA08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191455-60B6-49A7-8FBF-3BE1F103B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6</Words>
  <Characters>3557</Characters>
  <Application>Microsoft Office Word</Application>
  <DocSecurity>8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Links>
    <vt:vector size="198" baseType="variant">
      <vt:variant>
        <vt:i4>327705</vt:i4>
      </vt:variant>
      <vt:variant>
        <vt:i4>195</vt:i4>
      </vt:variant>
      <vt:variant>
        <vt:i4>0</vt:i4>
      </vt:variant>
      <vt:variant>
        <vt:i4>5</vt:i4>
      </vt:variant>
      <vt:variant>
        <vt:lpwstr>https://www.sodercan.es/</vt:lpwstr>
      </vt:variant>
      <vt:variant>
        <vt:lpwstr/>
      </vt:variant>
      <vt:variant>
        <vt:i4>144184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202372</vt:lpwstr>
      </vt:variant>
      <vt:variant>
        <vt:i4>137631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202371</vt:lpwstr>
      </vt:variant>
      <vt:variant>
        <vt:i4>131077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202370</vt:lpwstr>
      </vt:variant>
      <vt:variant>
        <vt:i4>190059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202369</vt:lpwstr>
      </vt:variant>
      <vt:variant>
        <vt:i4>183506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202368</vt:lpwstr>
      </vt:variant>
      <vt:variant>
        <vt:i4>124523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202367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202366</vt:lpwstr>
      </vt:variant>
      <vt:variant>
        <vt:i4>11141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202365</vt:lpwstr>
      </vt:variant>
      <vt:variant>
        <vt:i4>104863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202364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202363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202362</vt:lpwstr>
      </vt:variant>
      <vt:variant>
        <vt:i4>13763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202361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202360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202359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202358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20235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20235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20235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202354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202353</vt:lpwstr>
      </vt:variant>
      <vt:variant>
        <vt:i4>14418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202352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202351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202350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202349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202348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202347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20234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202345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02344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202343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202342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2023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 Moreno</dc:creator>
  <cp:keywords/>
  <dc:description/>
  <cp:lastModifiedBy>Víctor Álvarez</cp:lastModifiedBy>
  <cp:revision>4</cp:revision>
  <cp:lastPrinted>2019-05-30T00:52:00Z</cp:lastPrinted>
  <dcterms:created xsi:type="dcterms:W3CDTF">2020-06-01T12:48:00Z</dcterms:created>
  <dcterms:modified xsi:type="dcterms:W3CDTF">2020-06-0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BEF3DFBB9DD4F9B0939FDBD1E7575</vt:lpwstr>
  </property>
</Properties>
</file>